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29CD8" w14:textId="77777777" w:rsidR="00044C13" w:rsidRDefault="00044C13" w:rsidP="00A35B7E">
      <w:pPr>
        <w:pStyle w:val="datumtevilka"/>
        <w:rPr>
          <w:szCs w:val="24"/>
          <w:lang w:eastAsia="en-US"/>
        </w:rPr>
      </w:pPr>
    </w:p>
    <w:p w14:paraId="3B87F9BD" w14:textId="657CAB83" w:rsidR="00F31A81" w:rsidRPr="00580757" w:rsidRDefault="00370032" w:rsidP="00084A24">
      <w:pPr>
        <w:autoSpaceDE w:val="0"/>
        <w:autoSpaceDN w:val="0"/>
        <w:adjustRightInd w:val="0"/>
        <w:jc w:val="center"/>
        <w:outlineLvl w:val="0"/>
        <w:rPr>
          <w:rFonts w:cs="Arial"/>
          <w:bCs/>
          <w:sz w:val="22"/>
          <w:szCs w:val="22"/>
          <w:lang w:val="sl-SI"/>
        </w:rPr>
      </w:pPr>
      <w:r w:rsidRPr="00580757">
        <w:rPr>
          <w:rFonts w:cs="Arial"/>
          <w:bCs/>
          <w:sz w:val="22"/>
          <w:szCs w:val="22"/>
          <w:lang w:val="sl-SI"/>
        </w:rPr>
        <w:t xml:space="preserve">PRVI </w:t>
      </w:r>
      <w:r w:rsidR="00547B44" w:rsidRPr="00580757">
        <w:rPr>
          <w:rFonts w:cs="Arial"/>
          <w:bCs/>
          <w:sz w:val="22"/>
          <w:szCs w:val="22"/>
          <w:lang w:val="sl-SI"/>
        </w:rPr>
        <w:t>JAVNI RAZPIS ZA AKTIVNOST</w:t>
      </w:r>
      <w:r w:rsidR="00F31A81" w:rsidRPr="00580757">
        <w:rPr>
          <w:rFonts w:cs="Arial"/>
          <w:bCs/>
          <w:sz w:val="22"/>
          <w:szCs w:val="22"/>
          <w:lang w:val="sl-SI"/>
        </w:rPr>
        <w:t xml:space="preserve"> </w:t>
      </w:r>
      <w:r w:rsidR="00547B44" w:rsidRPr="00580757">
        <w:rPr>
          <w:rFonts w:cs="Arial"/>
          <w:bCs/>
          <w:sz w:val="22"/>
          <w:szCs w:val="22"/>
          <w:lang w:val="sl-SI"/>
        </w:rPr>
        <w:t>»</w:t>
      </w:r>
      <w:r w:rsidR="006C3B62" w:rsidRPr="00580757">
        <w:rPr>
          <w:rFonts w:cs="Arial"/>
          <w:bCs/>
          <w:sz w:val="22"/>
          <w:szCs w:val="22"/>
          <w:lang w:val="sl-SI"/>
        </w:rPr>
        <w:t xml:space="preserve">KONKURENČNA </w:t>
      </w:r>
      <w:r w:rsidR="00907658" w:rsidRPr="00580757">
        <w:rPr>
          <w:rFonts w:cs="Arial"/>
          <w:bCs/>
          <w:sz w:val="22"/>
          <w:szCs w:val="22"/>
          <w:lang w:val="sl-SI"/>
        </w:rPr>
        <w:t xml:space="preserve">IN TRAJNOSTNA </w:t>
      </w:r>
      <w:r w:rsidR="006C3B62" w:rsidRPr="00580757">
        <w:rPr>
          <w:rFonts w:cs="Arial"/>
          <w:bCs/>
          <w:sz w:val="22"/>
          <w:szCs w:val="22"/>
          <w:lang w:val="sl-SI"/>
        </w:rPr>
        <w:t>AKVAKULTURA</w:t>
      </w:r>
      <w:r w:rsidR="00907658" w:rsidRPr="00580757">
        <w:rPr>
          <w:rFonts w:cs="Arial"/>
          <w:bCs/>
          <w:sz w:val="22"/>
          <w:szCs w:val="22"/>
          <w:lang w:val="sl-SI"/>
        </w:rPr>
        <w:t xml:space="preserve"> – VELIKE NALOŽBE</w:t>
      </w:r>
      <w:r w:rsidR="00547B44" w:rsidRPr="00580757">
        <w:rPr>
          <w:rFonts w:cs="Arial"/>
          <w:bCs/>
          <w:sz w:val="22"/>
          <w:szCs w:val="22"/>
          <w:lang w:val="sl-SI"/>
        </w:rPr>
        <w:t>«</w:t>
      </w:r>
    </w:p>
    <w:p w14:paraId="6A849762" w14:textId="77777777" w:rsidR="00F31A81" w:rsidRPr="00580757" w:rsidRDefault="00F31A81" w:rsidP="00F31A81">
      <w:pPr>
        <w:jc w:val="center"/>
        <w:rPr>
          <w:rFonts w:cs="Arial"/>
          <w:b/>
          <w:bCs/>
          <w:sz w:val="22"/>
          <w:szCs w:val="22"/>
          <w:lang w:val="sl-SI"/>
        </w:rPr>
      </w:pPr>
    </w:p>
    <w:p w14:paraId="683217E0" w14:textId="0DA2F983" w:rsidR="00F31A81" w:rsidRPr="00A85EDB" w:rsidRDefault="00F31A81" w:rsidP="00907658">
      <w:pPr>
        <w:jc w:val="center"/>
        <w:rPr>
          <w:rFonts w:cs="Arial"/>
          <w:sz w:val="22"/>
          <w:szCs w:val="22"/>
          <w:lang w:val="it-IT"/>
        </w:rPr>
      </w:pPr>
      <w:r w:rsidRPr="00A85EDB">
        <w:rPr>
          <w:rFonts w:cs="Arial"/>
          <w:sz w:val="22"/>
          <w:szCs w:val="22"/>
          <w:lang w:val="it-IT"/>
        </w:rPr>
        <w:t xml:space="preserve">POROČILO O URESNIČEVANJU OBVEZNOSTI </w:t>
      </w:r>
      <w:r w:rsidR="00A85EDB">
        <w:rPr>
          <w:rFonts w:cs="Arial"/>
          <w:sz w:val="22"/>
          <w:szCs w:val="22"/>
          <w:lang w:val="it-IT"/>
        </w:rPr>
        <w:t>in POROČILO O OPRAVLJENEM DELU</w:t>
      </w:r>
    </w:p>
    <w:p w14:paraId="47BA24CA" w14:textId="1402DD14" w:rsidR="00907658" w:rsidRPr="00A85EDB" w:rsidRDefault="00907658" w:rsidP="00907658">
      <w:pPr>
        <w:jc w:val="center"/>
        <w:rPr>
          <w:rFonts w:cs="Arial"/>
          <w:sz w:val="22"/>
          <w:szCs w:val="22"/>
          <w:lang w:val="it-IT"/>
        </w:rPr>
      </w:pPr>
      <w:r w:rsidRPr="00A85EDB">
        <w:rPr>
          <w:rFonts w:cs="Arial"/>
          <w:sz w:val="22"/>
          <w:szCs w:val="22"/>
          <w:lang w:val="it-IT"/>
        </w:rPr>
        <w:t>za koledarsko leto _________</w:t>
      </w:r>
    </w:p>
    <w:p w14:paraId="64CAD51F" w14:textId="77777777" w:rsidR="00F31A81" w:rsidRPr="00A85EDB" w:rsidRDefault="00F31A81" w:rsidP="00F31A81">
      <w:pPr>
        <w:rPr>
          <w:rFonts w:cs="Arial"/>
          <w:sz w:val="28"/>
          <w:szCs w:val="28"/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0"/>
        <w:gridCol w:w="6408"/>
      </w:tblGrid>
      <w:tr w:rsidR="00910748" w:rsidRPr="00547B44" w14:paraId="3CA56B07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03EA" w14:textId="77777777" w:rsidR="00F31A81" w:rsidRPr="00B55C99" w:rsidRDefault="00547B44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szCs w:val="20"/>
              </w:rPr>
              <w:t>KODA AKTIVNOSTI</w:t>
            </w:r>
            <w:r w:rsidR="00F31A81" w:rsidRPr="00B55C99">
              <w:rPr>
                <w:rFonts w:ascii="Arial" w:hAnsi="Arial" w:cs="Arial"/>
                <w:color w:val="auto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6194C" w14:textId="292C6C25" w:rsidR="00F31A81" w:rsidRPr="00B55C99" w:rsidRDefault="00086697" w:rsidP="0050729A">
            <w:pPr>
              <w:pStyle w:val="Naslov7"/>
              <w:rPr>
                <w:rFonts w:ascii="Arial" w:hAnsi="Arial" w:cs="Arial"/>
                <w:b/>
                <w:color w:val="auto"/>
                <w:szCs w:val="20"/>
              </w:rPr>
            </w:pPr>
            <w:r w:rsidRPr="00AC293C">
              <w:rPr>
                <w:rFonts w:cs="Arial"/>
                <w:b/>
                <w:szCs w:val="20"/>
                <w:lang w:val="sl-SI" w:eastAsia="sl-SI"/>
              </w:rPr>
              <w:t>II.2</w:t>
            </w:r>
          </w:p>
        </w:tc>
      </w:tr>
      <w:tr w:rsidR="00910748" w:rsidRPr="00547B44" w14:paraId="4061725B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7AD08" w14:textId="77777777" w:rsidR="00F31A81" w:rsidRPr="00B55C99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szCs w:val="20"/>
              </w:rPr>
              <w:t>PREDNOSTNA NALOGA UNIJ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DC4F" w14:textId="7ACCA60A" w:rsidR="00F31A81" w:rsidRPr="00B55C99" w:rsidRDefault="00351993" w:rsidP="00F65B56">
            <w:pPr>
              <w:pStyle w:val="Naslov7"/>
              <w:rPr>
                <w:rFonts w:ascii="Arial" w:hAnsi="Arial" w:cs="Arial"/>
                <w:b/>
                <w:color w:val="auto"/>
                <w:szCs w:val="20"/>
              </w:rPr>
            </w:pPr>
            <w:r>
              <w:rPr>
                <w:rFonts w:ascii="Arial" w:hAnsi="Arial" w:cs="Arial"/>
                <w:color w:val="auto"/>
                <w:szCs w:val="20"/>
              </w:rPr>
              <w:t>S</w:t>
            </w:r>
            <w:r w:rsidRPr="00351993">
              <w:rPr>
                <w:rFonts w:ascii="Arial" w:hAnsi="Arial" w:cs="Arial"/>
                <w:color w:val="auto"/>
                <w:szCs w:val="20"/>
              </w:rPr>
              <w:t>podbujanje trajnostnih dejavnosti akvakulture ter predelave in trženja ribiških proizvodov in proizvodov iz akvakulture ter s tem prispevanje k prehranski varnosti v Uni</w:t>
            </w:r>
            <w:r w:rsidR="00907658">
              <w:rPr>
                <w:rFonts w:ascii="Arial" w:hAnsi="Arial" w:cs="Arial"/>
                <w:color w:val="auto"/>
                <w:szCs w:val="20"/>
              </w:rPr>
              <w:t>ji</w:t>
            </w:r>
          </w:p>
        </w:tc>
      </w:tr>
      <w:tr w:rsidR="00910748" w:rsidRPr="00547B44" w14:paraId="174AB84A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D49D" w14:textId="77777777" w:rsidR="00F31A81" w:rsidRPr="00B55C99" w:rsidRDefault="00D12288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szCs w:val="20"/>
              </w:rPr>
              <w:t>SPECIFIČNI</w:t>
            </w:r>
            <w:r w:rsidR="00F31A81" w:rsidRPr="00B55C99">
              <w:rPr>
                <w:rFonts w:ascii="Arial" w:hAnsi="Arial" w:cs="Arial"/>
                <w:color w:val="auto"/>
                <w:szCs w:val="20"/>
              </w:rPr>
              <w:t xml:space="preserve"> CIL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76C8" w14:textId="25CAB972" w:rsidR="00F31A81" w:rsidRPr="00B55C99" w:rsidRDefault="00351993" w:rsidP="00D12288">
            <w:pPr>
              <w:pStyle w:val="Naslov7"/>
              <w:rPr>
                <w:rFonts w:ascii="Arial" w:hAnsi="Arial" w:cs="Arial"/>
                <w:b/>
                <w:color w:val="auto"/>
                <w:szCs w:val="20"/>
              </w:rPr>
            </w:pPr>
            <w:r w:rsidRPr="00351993">
              <w:rPr>
                <w:rFonts w:ascii="Arial" w:hAnsi="Arial" w:cs="Arial"/>
                <w:color w:val="auto"/>
                <w:szCs w:val="20"/>
              </w:rPr>
              <w:t>Spodbujanje trajnostnih dejavnosti akvakulture in zlasti povečevanje konkurenčnosti akvakulturne proizvodnje, pri čemer se hkrati zagotavlja, da so dejavnosti akvakulture dolgoročno okoljsko trajnostne</w:t>
            </w:r>
          </w:p>
        </w:tc>
      </w:tr>
      <w:tr w:rsidR="00910748" w:rsidRPr="005A77A6" w14:paraId="5679E50F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CBC6F" w14:textId="77777777" w:rsidR="00F31A81" w:rsidRPr="00B55C99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szCs w:val="20"/>
              </w:rPr>
              <w:t>SKL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C817" w14:textId="77777777" w:rsidR="00F31A81" w:rsidRPr="007E3191" w:rsidRDefault="00547B44" w:rsidP="0050729A">
            <w:pPr>
              <w:pStyle w:val="Naslov7"/>
              <w:rPr>
                <w:rFonts w:ascii="Arial" w:hAnsi="Arial" w:cs="Arial"/>
                <w:b/>
                <w:color w:val="auto"/>
                <w:szCs w:val="20"/>
                <w:lang w:val="it-IT"/>
              </w:rPr>
            </w:pPr>
            <w:r w:rsidRPr="007E3191">
              <w:rPr>
                <w:rFonts w:ascii="Arial" w:hAnsi="Arial" w:cs="Arial"/>
                <w:color w:val="auto"/>
                <w:szCs w:val="20"/>
                <w:lang w:val="it-IT"/>
              </w:rPr>
              <w:t xml:space="preserve">Evropski sklad za pomorstvo, </w:t>
            </w:r>
            <w:r w:rsidR="00F31A81" w:rsidRPr="007E3191">
              <w:rPr>
                <w:rFonts w:ascii="Arial" w:hAnsi="Arial" w:cs="Arial"/>
                <w:color w:val="auto"/>
                <w:szCs w:val="20"/>
                <w:lang w:val="it-IT"/>
              </w:rPr>
              <w:t>ribištvo</w:t>
            </w:r>
            <w:r w:rsidRPr="007E3191">
              <w:rPr>
                <w:rFonts w:ascii="Arial" w:hAnsi="Arial" w:cs="Arial"/>
                <w:color w:val="auto"/>
                <w:szCs w:val="20"/>
                <w:lang w:val="it-IT"/>
              </w:rPr>
              <w:t xml:space="preserve"> in akvakulturo</w:t>
            </w:r>
          </w:p>
        </w:tc>
      </w:tr>
      <w:tr w:rsidR="00910748" w:rsidRPr="00547B44" w14:paraId="5054C79E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54DF6" w14:textId="77777777" w:rsidR="00F31A81" w:rsidRPr="00B55C99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szCs w:val="20"/>
              </w:rPr>
              <w:t>CC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CA437" w14:textId="77777777" w:rsidR="00F31A81" w:rsidRPr="00B55C99" w:rsidRDefault="00B55C99" w:rsidP="0050729A">
            <w:pPr>
              <w:pStyle w:val="Naslov7"/>
              <w:rPr>
                <w:rFonts w:ascii="Arial" w:hAnsi="Arial" w:cs="Arial"/>
                <w:b/>
                <w:color w:val="auto"/>
                <w:szCs w:val="20"/>
              </w:rPr>
            </w:pPr>
            <w:r w:rsidRPr="00B55C99">
              <w:rPr>
                <w:rFonts w:ascii="Arial" w:hAnsi="Arial" w:cs="Arial"/>
                <w:color w:val="auto"/>
                <w:lang w:val="sl-SI"/>
              </w:rPr>
              <w:t>2021SI14MFPR001</w:t>
            </w:r>
          </w:p>
        </w:tc>
      </w:tr>
      <w:tr w:rsidR="00910748" w:rsidRPr="00547B44" w14:paraId="284BB5B6" w14:textId="77777777" w:rsidTr="0050729A">
        <w:trPr>
          <w:trHeight w:val="2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3157" w14:textId="0C2A878C" w:rsidR="00F31A81" w:rsidRPr="007E3191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  <w:lang w:val="it-IT"/>
              </w:rPr>
            </w:pPr>
            <w:r w:rsidRPr="007E3191">
              <w:rPr>
                <w:rFonts w:ascii="Arial" w:hAnsi="Arial" w:cs="Arial"/>
                <w:color w:val="auto"/>
                <w:szCs w:val="20"/>
                <w:lang w:val="it-IT"/>
              </w:rPr>
              <w:t>Številka odločbe</w:t>
            </w:r>
            <w:r w:rsidR="00907658">
              <w:rPr>
                <w:rFonts w:ascii="Arial" w:hAnsi="Arial" w:cs="Arial"/>
                <w:color w:val="auto"/>
                <w:szCs w:val="20"/>
                <w:lang w:val="it-IT"/>
              </w:rPr>
              <w:t xml:space="preserve"> </w:t>
            </w:r>
            <w:r w:rsidR="00910748" w:rsidRPr="007E3191">
              <w:rPr>
                <w:rFonts w:ascii="Arial" w:hAnsi="Arial" w:cs="Arial"/>
                <w:color w:val="auto"/>
                <w:szCs w:val="20"/>
                <w:lang w:val="it-IT"/>
              </w:rPr>
              <w:t>o pravici do</w:t>
            </w:r>
            <w:r w:rsidRPr="007E3191">
              <w:rPr>
                <w:rFonts w:ascii="Arial" w:hAnsi="Arial" w:cs="Arial"/>
                <w:color w:val="auto"/>
                <w:szCs w:val="20"/>
                <w:lang w:val="it-IT"/>
              </w:rPr>
              <w:t xml:space="preserve"> sredstev</w:t>
            </w:r>
          </w:p>
          <w:p w14:paraId="5F7AD921" w14:textId="5995E0DB" w:rsidR="005B5B54" w:rsidRPr="005B5B54" w:rsidRDefault="005B5B54" w:rsidP="005B5B54">
            <w:r>
              <w:t>(vpiše upravičenec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B3F0" w14:textId="77777777" w:rsidR="00F31A81" w:rsidRPr="00B55C99" w:rsidRDefault="00F31A81" w:rsidP="0050729A">
            <w:pPr>
              <w:pStyle w:val="Naslov7"/>
              <w:rPr>
                <w:rFonts w:ascii="Arial" w:hAnsi="Arial" w:cs="Arial"/>
                <w:b/>
                <w:color w:val="auto"/>
                <w:szCs w:val="20"/>
              </w:rPr>
            </w:pPr>
          </w:p>
        </w:tc>
      </w:tr>
    </w:tbl>
    <w:p w14:paraId="7B86D171" w14:textId="77777777" w:rsidR="00F31A81" w:rsidRPr="00547B44" w:rsidRDefault="00F31A81" w:rsidP="00F31A81">
      <w:pPr>
        <w:pStyle w:val="Stvarnokazalo-naslov"/>
        <w:rPr>
          <w:rFonts w:ascii="Arial" w:hAnsi="Arial" w:cs="Arial"/>
          <w:sz w:val="20"/>
          <w:szCs w:val="20"/>
        </w:rPr>
      </w:pPr>
    </w:p>
    <w:p w14:paraId="7E1DE371" w14:textId="77777777" w:rsidR="00F31A81" w:rsidRPr="00547B44" w:rsidRDefault="00F31A81" w:rsidP="00F31A81">
      <w:pPr>
        <w:rPr>
          <w:rFonts w:cs="Arial"/>
          <w:b/>
          <w:szCs w:val="20"/>
        </w:rPr>
      </w:pPr>
    </w:p>
    <w:p w14:paraId="5BAB6EF2" w14:textId="569EAC72" w:rsidR="00F31A81" w:rsidRPr="00547B44" w:rsidRDefault="00F31A81" w:rsidP="00F31A81">
      <w:pPr>
        <w:rPr>
          <w:rFonts w:cs="Arial"/>
          <w:b/>
          <w:szCs w:val="20"/>
        </w:rPr>
      </w:pPr>
      <w:r w:rsidRPr="00547B44">
        <w:rPr>
          <w:rFonts w:cs="Arial"/>
          <w:b/>
          <w:szCs w:val="20"/>
        </w:rPr>
        <w:t xml:space="preserve">OSNOVNI PODATKI O </w:t>
      </w:r>
      <w:r w:rsidR="00907658">
        <w:rPr>
          <w:rFonts w:cs="Arial"/>
          <w:b/>
          <w:szCs w:val="20"/>
        </w:rPr>
        <w:t>UPRAVIČENCU</w:t>
      </w:r>
    </w:p>
    <w:p w14:paraId="5ACC0E5B" w14:textId="77777777" w:rsidR="00F31A81" w:rsidRPr="00547B44" w:rsidRDefault="00F31A81" w:rsidP="00F31A81">
      <w:pPr>
        <w:rPr>
          <w:rFonts w:cs="Arial"/>
          <w:b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72"/>
        <w:gridCol w:w="5916"/>
      </w:tblGrid>
      <w:tr w:rsidR="00547B44" w:rsidRPr="005A77A6" w14:paraId="7234D7C5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AE18" w14:textId="7D61D842" w:rsidR="00F31A81" w:rsidRPr="007E3191" w:rsidRDefault="00F31A81" w:rsidP="0050729A">
            <w:pPr>
              <w:tabs>
                <w:tab w:val="left" w:pos="708"/>
              </w:tabs>
              <w:rPr>
                <w:rFonts w:cs="Arial"/>
                <w:b/>
                <w:szCs w:val="20"/>
                <w:lang w:val="it-IT"/>
              </w:rPr>
            </w:pPr>
            <w:r w:rsidRPr="007E3191">
              <w:rPr>
                <w:rFonts w:cs="Arial"/>
                <w:b/>
                <w:szCs w:val="20"/>
                <w:lang w:val="it-IT"/>
              </w:rPr>
              <w:t>Naziv vlagatelja</w:t>
            </w:r>
            <w:r w:rsidR="00084A24" w:rsidRPr="007E3191">
              <w:rPr>
                <w:rFonts w:cs="Arial"/>
                <w:b/>
                <w:szCs w:val="20"/>
                <w:lang w:val="it-IT"/>
              </w:rPr>
              <w:t>(ice)</w:t>
            </w:r>
            <w:r w:rsidRPr="007E3191">
              <w:rPr>
                <w:rFonts w:cs="Arial"/>
                <w:b/>
                <w:szCs w:val="20"/>
                <w:lang w:val="it-IT"/>
              </w:rPr>
              <w:t xml:space="preserve"> (po</w:t>
            </w:r>
            <w:r w:rsidR="00F64EAC">
              <w:rPr>
                <w:rFonts w:cs="Arial"/>
                <w:b/>
                <w:szCs w:val="20"/>
                <w:lang w:val="it-IT"/>
              </w:rPr>
              <w:t>po</w:t>
            </w:r>
            <w:r w:rsidRPr="007E3191">
              <w:rPr>
                <w:rFonts w:cs="Arial"/>
                <w:b/>
                <w:szCs w:val="20"/>
                <w:lang w:val="it-IT"/>
              </w:rPr>
              <w:t>lno ime pravne oz. fizične osebe)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C448" w14:textId="77777777" w:rsidR="00F31A81" w:rsidRPr="007E3191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  <w:lang w:val="it-IT"/>
              </w:rPr>
            </w:pPr>
          </w:p>
        </w:tc>
      </w:tr>
      <w:tr w:rsidR="00547B44" w:rsidRPr="00547B44" w14:paraId="4B3F9AEB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683B2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Sedež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7297D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47B44" w:rsidRPr="00547B44" w14:paraId="46A53742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70289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Ulica in hišna številka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92175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47B44" w:rsidRPr="00547B44" w14:paraId="3AF13BD7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A9D4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Kraj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11576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47B44" w:rsidRPr="00547B44" w14:paraId="5FCB4534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7721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Pošta in poštna številka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0688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47B44" w:rsidRPr="00547B44" w14:paraId="6FA699A4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C709E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b/>
                <w:szCs w:val="20"/>
              </w:rPr>
            </w:pPr>
            <w:r w:rsidRPr="00547B44">
              <w:rPr>
                <w:rFonts w:cs="Arial"/>
                <w:b/>
                <w:szCs w:val="20"/>
              </w:rPr>
              <w:t>Kontaktna oseba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0D0E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bCs/>
                <w:color w:val="auto"/>
                <w:szCs w:val="20"/>
              </w:rPr>
            </w:pPr>
          </w:p>
        </w:tc>
      </w:tr>
      <w:tr w:rsidR="00547B44" w:rsidRPr="00547B44" w14:paraId="66600D7E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11453" w14:textId="77777777" w:rsidR="00F31A81" w:rsidRPr="00547B44" w:rsidRDefault="00F31A81" w:rsidP="0050729A">
            <w:pPr>
              <w:tabs>
                <w:tab w:val="left" w:pos="708"/>
              </w:tabs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Priimek in ime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595C8" w14:textId="77777777" w:rsidR="00F31A81" w:rsidRPr="00547B44" w:rsidRDefault="00F31A81" w:rsidP="0050729A">
            <w:pPr>
              <w:pStyle w:val="Naslov7"/>
              <w:rPr>
                <w:rFonts w:ascii="Arial" w:hAnsi="Arial" w:cs="Arial"/>
                <w:bCs/>
                <w:color w:val="auto"/>
                <w:szCs w:val="20"/>
              </w:rPr>
            </w:pPr>
          </w:p>
        </w:tc>
      </w:tr>
      <w:tr w:rsidR="00547B44" w:rsidRPr="00547B44" w14:paraId="6A65EB70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293F0" w14:textId="77777777" w:rsidR="00F31A81" w:rsidRPr="00547B44" w:rsidRDefault="00F31A81" w:rsidP="0050729A">
            <w:pPr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lastRenderedPageBreak/>
              <w:t>Telefon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06A6" w14:textId="77777777" w:rsidR="00F31A81" w:rsidRPr="00547B44" w:rsidRDefault="00F31A81" w:rsidP="0050729A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547B44" w:rsidRPr="00547B44" w14:paraId="2B24753F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1F6C" w14:textId="77777777" w:rsidR="00F31A81" w:rsidRPr="00547B44" w:rsidRDefault="00F31A81" w:rsidP="0050729A">
            <w:pPr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GSM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0561C" w14:textId="77777777" w:rsidR="00F31A81" w:rsidRPr="00547B44" w:rsidRDefault="00F31A81" w:rsidP="0050729A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F65B56" w:rsidRPr="00547B44" w14:paraId="1B2ECAA8" w14:textId="77777777" w:rsidTr="0050729A">
        <w:trPr>
          <w:trHeight w:val="227"/>
        </w:trPr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2BC24" w14:textId="77777777" w:rsidR="00F31A81" w:rsidRPr="00547B44" w:rsidRDefault="00F31A81" w:rsidP="0050729A">
            <w:pPr>
              <w:rPr>
                <w:rFonts w:cs="Arial"/>
                <w:szCs w:val="20"/>
              </w:rPr>
            </w:pPr>
            <w:r w:rsidRPr="00547B44">
              <w:rPr>
                <w:rFonts w:cs="Arial"/>
                <w:szCs w:val="20"/>
              </w:rPr>
              <w:t>E-pošta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88B24" w14:textId="77777777" w:rsidR="00F31A81" w:rsidRPr="00547B44" w:rsidRDefault="00F31A81" w:rsidP="0050729A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</w:tbl>
    <w:p w14:paraId="6C7EEE84" w14:textId="77777777" w:rsidR="005B5B54" w:rsidRDefault="005B5B54" w:rsidP="00F31A81">
      <w:pPr>
        <w:pStyle w:val="Telobesedila"/>
        <w:rPr>
          <w:rFonts w:ascii="Arial" w:hAnsi="Arial" w:cs="Arial"/>
          <w:b/>
          <w:smallCaps/>
          <w:sz w:val="20"/>
          <w:szCs w:val="20"/>
        </w:rPr>
      </w:pPr>
    </w:p>
    <w:p w14:paraId="6D215C0E" w14:textId="243DA8BC" w:rsidR="00F31A81" w:rsidRPr="003A3886" w:rsidRDefault="00F31A81" w:rsidP="00F31A81">
      <w:pPr>
        <w:pStyle w:val="Telobesedila"/>
        <w:rPr>
          <w:rFonts w:ascii="Arial" w:hAnsi="Arial" w:cs="Arial"/>
          <w:b/>
          <w:bCs/>
          <w:iCs/>
          <w:sz w:val="20"/>
          <w:szCs w:val="20"/>
        </w:rPr>
      </w:pPr>
      <w:r w:rsidRPr="003A3886">
        <w:rPr>
          <w:rFonts w:ascii="Arial" w:hAnsi="Arial" w:cs="Arial"/>
          <w:b/>
          <w:smallCaps/>
          <w:sz w:val="20"/>
          <w:szCs w:val="20"/>
        </w:rPr>
        <w:t xml:space="preserve">IZPOLNJEVANJE VREDNOSTI KAZALNIKOV </w:t>
      </w:r>
      <w:r w:rsidR="003A3886" w:rsidRPr="003A3886">
        <w:rPr>
          <w:rFonts w:ascii="Arial" w:hAnsi="Arial" w:cs="Arial"/>
          <w:b/>
          <w:smallCaps/>
          <w:sz w:val="20"/>
          <w:szCs w:val="20"/>
        </w:rPr>
        <w:t xml:space="preserve">REZULTATA </w:t>
      </w:r>
      <w:r w:rsidRPr="003A3886">
        <w:rPr>
          <w:rFonts w:ascii="Arial" w:hAnsi="Arial" w:cs="Arial"/>
          <w:b/>
          <w:smallCaps/>
          <w:sz w:val="20"/>
          <w:szCs w:val="20"/>
        </w:rPr>
        <w:t>OPERACIJE</w:t>
      </w:r>
      <w:r w:rsidRPr="003A3886">
        <w:rPr>
          <w:rFonts w:ascii="Arial" w:hAnsi="Arial" w:cs="Arial"/>
          <w:b/>
          <w:bCs/>
          <w:iCs/>
          <w:sz w:val="20"/>
          <w:szCs w:val="20"/>
        </w:rPr>
        <w:t xml:space="preserve"> </w:t>
      </w:r>
    </w:p>
    <w:p w14:paraId="60EE26EF" w14:textId="064F1DFA" w:rsidR="004A4452" w:rsidRDefault="00F31A81" w:rsidP="00F31A81">
      <w:pPr>
        <w:pStyle w:val="Telobesedila"/>
        <w:jc w:val="both"/>
        <w:rPr>
          <w:rFonts w:ascii="Arial" w:hAnsi="Arial" w:cs="Arial"/>
          <w:bCs/>
          <w:sz w:val="20"/>
        </w:rPr>
      </w:pPr>
      <w:r w:rsidRPr="003A3886">
        <w:rPr>
          <w:rFonts w:ascii="Arial" w:hAnsi="Arial" w:cs="Arial"/>
          <w:bCs/>
          <w:sz w:val="20"/>
        </w:rPr>
        <w:t>Za kazalnik</w:t>
      </w:r>
      <w:r w:rsidR="003A3886">
        <w:rPr>
          <w:rFonts w:ascii="Arial" w:hAnsi="Arial" w:cs="Arial"/>
          <w:bCs/>
          <w:sz w:val="20"/>
        </w:rPr>
        <w:t xml:space="preserve"> rezultata</w:t>
      </w:r>
      <w:r w:rsidRPr="003A3886">
        <w:rPr>
          <w:rFonts w:ascii="Arial" w:hAnsi="Arial" w:cs="Arial"/>
          <w:bCs/>
          <w:sz w:val="20"/>
        </w:rPr>
        <w:t xml:space="preserve"> </w:t>
      </w:r>
      <w:r w:rsidR="00D85EE5">
        <w:rPr>
          <w:rFonts w:ascii="Arial" w:hAnsi="Arial" w:cs="Arial"/>
          <w:bCs/>
          <w:i/>
          <w:sz w:val="20"/>
        </w:rPr>
        <w:t>ohranjena delovna mesta</w:t>
      </w:r>
      <w:r w:rsidRPr="003A3886">
        <w:rPr>
          <w:rFonts w:ascii="Arial" w:hAnsi="Arial" w:cs="Arial"/>
          <w:bCs/>
          <w:sz w:val="20"/>
        </w:rPr>
        <w:t xml:space="preserve"> </w:t>
      </w:r>
      <w:r w:rsidR="004A4452">
        <w:rPr>
          <w:rFonts w:ascii="Arial" w:hAnsi="Arial" w:cs="Arial"/>
          <w:bCs/>
          <w:sz w:val="20"/>
        </w:rPr>
        <w:t xml:space="preserve">mora upravičenec </w:t>
      </w:r>
      <w:r w:rsidR="004A4452" w:rsidRPr="004A4452">
        <w:rPr>
          <w:rFonts w:ascii="Arial" w:hAnsi="Arial" w:cs="Arial"/>
          <w:bCs/>
          <w:sz w:val="20"/>
        </w:rPr>
        <w:t>ohranjati delovna mesta zaradi pridobitve podpore iz Evropskega sklada za pomorstvo, ribištvo in akvakulturo, kot jih je vpisal v vlogo, še tri koledarska leta po zadnjem izplačilu sredstev. Število delovnih mest mora biti izraženo v EPDČ</w:t>
      </w:r>
      <w:r w:rsidR="004A4452">
        <w:rPr>
          <w:rFonts w:ascii="Arial" w:hAnsi="Arial" w:cs="Arial"/>
          <w:bCs/>
          <w:sz w:val="20"/>
        </w:rPr>
        <w:t>. Za kazalnik rezultata</w:t>
      </w:r>
      <w:r w:rsidR="005B5B54">
        <w:rPr>
          <w:rFonts w:ascii="Arial" w:hAnsi="Arial" w:cs="Arial"/>
          <w:bCs/>
          <w:sz w:val="20"/>
        </w:rPr>
        <w:t xml:space="preserve"> </w:t>
      </w:r>
      <w:r w:rsidR="005B5B54" w:rsidRPr="005B5B54">
        <w:rPr>
          <w:rFonts w:ascii="Arial" w:hAnsi="Arial" w:cs="Arial"/>
          <w:bCs/>
          <w:i/>
          <w:iCs/>
          <w:sz w:val="20"/>
        </w:rPr>
        <w:t>poslovni subjekti, ki izboljšujejo učinkovitost virov v akvakulturi</w:t>
      </w:r>
      <w:r w:rsidR="004A4452">
        <w:rPr>
          <w:rFonts w:ascii="Arial" w:hAnsi="Arial" w:cs="Arial"/>
          <w:bCs/>
          <w:sz w:val="20"/>
        </w:rPr>
        <w:t xml:space="preserve"> mora upravičenec opremo, </w:t>
      </w:r>
      <w:r w:rsidR="004A4452" w:rsidRPr="004A4452">
        <w:rPr>
          <w:rFonts w:ascii="Arial" w:hAnsi="Arial" w:cs="Arial"/>
          <w:bCs/>
          <w:sz w:val="20"/>
        </w:rPr>
        <w:t>ki prispeva k bolj učinkoviti rabi virov, uporabljati še pet koledarskih let po zadnjem izplačilu sredstev</w:t>
      </w:r>
      <w:r w:rsidR="004A4452">
        <w:rPr>
          <w:rFonts w:ascii="Arial" w:hAnsi="Arial" w:cs="Arial"/>
          <w:bCs/>
          <w:sz w:val="20"/>
        </w:rPr>
        <w:t>. U</w:t>
      </w:r>
      <w:r w:rsidRPr="003A3886">
        <w:rPr>
          <w:rFonts w:ascii="Arial" w:hAnsi="Arial" w:cs="Arial"/>
          <w:bCs/>
          <w:sz w:val="20"/>
        </w:rPr>
        <w:t xml:space="preserve">pravičenec poroča </w:t>
      </w:r>
      <w:r w:rsidR="00D85EE5">
        <w:rPr>
          <w:rFonts w:ascii="Arial" w:hAnsi="Arial" w:cs="Arial"/>
          <w:bCs/>
          <w:sz w:val="20"/>
        </w:rPr>
        <w:t>od prvega koledarskega leta od zadnjega izplačila sredstev do vključno konca tretjega koledarskega leta po zadnjem izplačilu sredstev. Poročila</w:t>
      </w:r>
      <w:r w:rsidR="003A3886">
        <w:rPr>
          <w:rFonts w:ascii="Arial" w:hAnsi="Arial" w:cs="Arial"/>
          <w:bCs/>
          <w:sz w:val="20"/>
        </w:rPr>
        <w:t xml:space="preserve"> se predloži do 15. aprila</w:t>
      </w:r>
      <w:r w:rsidRPr="003A3886">
        <w:rPr>
          <w:rFonts w:ascii="Arial" w:hAnsi="Arial" w:cs="Arial"/>
          <w:bCs/>
          <w:sz w:val="20"/>
        </w:rPr>
        <w:t xml:space="preserve"> </w:t>
      </w:r>
      <w:r w:rsidR="00D85EE5">
        <w:rPr>
          <w:rFonts w:ascii="Arial" w:hAnsi="Arial" w:cs="Arial"/>
          <w:bCs/>
          <w:sz w:val="20"/>
        </w:rPr>
        <w:t xml:space="preserve">vsakega leta. </w:t>
      </w:r>
    </w:p>
    <w:p w14:paraId="0033143B" w14:textId="77777777" w:rsidR="004A4452" w:rsidRDefault="004A4452" w:rsidP="00F31A81">
      <w:pPr>
        <w:pStyle w:val="Telobesedila"/>
        <w:jc w:val="both"/>
        <w:rPr>
          <w:rFonts w:ascii="Arial" w:hAnsi="Arial" w:cs="Arial"/>
          <w:bCs/>
          <w:sz w:val="20"/>
        </w:rPr>
      </w:pPr>
    </w:p>
    <w:p w14:paraId="1FD4CBBD" w14:textId="77777777" w:rsidR="00F31A81" w:rsidRPr="003A3886" w:rsidRDefault="00F31A81" w:rsidP="00F31A81">
      <w:pPr>
        <w:pStyle w:val="Telobesedila"/>
        <w:rPr>
          <w:rFonts w:ascii="Arial" w:hAnsi="Arial" w:cs="Arial"/>
          <w:b/>
          <w:bCs/>
          <w:iCs/>
          <w:sz w:val="20"/>
          <w:szCs w:val="20"/>
        </w:rPr>
      </w:pPr>
      <w:r w:rsidRPr="003A3886">
        <w:rPr>
          <w:rFonts w:ascii="Arial" w:hAnsi="Arial" w:cs="Arial"/>
          <w:b/>
          <w:bCs/>
          <w:sz w:val="20"/>
          <w:szCs w:val="20"/>
        </w:rPr>
        <w:t>Upravičenec izpolni: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096"/>
        <w:gridCol w:w="2754"/>
        <w:gridCol w:w="2711"/>
        <w:gridCol w:w="927"/>
      </w:tblGrid>
      <w:tr w:rsidR="00547B44" w:rsidRPr="003A3886" w14:paraId="630F52F3" w14:textId="77777777" w:rsidTr="003A3886">
        <w:trPr>
          <w:trHeight w:val="227"/>
        </w:trPr>
        <w:tc>
          <w:tcPr>
            <w:tcW w:w="1235" w:type="pct"/>
            <w:tcBorders>
              <w:right w:val="single" w:sz="4" w:space="0" w:color="auto"/>
            </w:tcBorders>
          </w:tcPr>
          <w:p w14:paraId="4198CD27" w14:textId="77777777" w:rsidR="00F31A81" w:rsidRPr="003A3886" w:rsidRDefault="003A3886" w:rsidP="003A3886">
            <w:pPr>
              <w:jc w:val="center"/>
              <w:rPr>
                <w:rFonts w:cs="Arial"/>
                <w:szCs w:val="20"/>
                <w:lang w:val="sl-SI"/>
              </w:rPr>
            </w:pPr>
            <w:r w:rsidRPr="003A3886">
              <w:rPr>
                <w:rFonts w:cs="Arial"/>
                <w:szCs w:val="20"/>
                <w:lang w:val="sl-SI"/>
              </w:rPr>
              <w:t>ID oznaka kazalnika rezultata</w:t>
            </w:r>
          </w:p>
        </w:tc>
        <w:tc>
          <w:tcPr>
            <w:tcW w:w="1622" w:type="pct"/>
            <w:tcBorders>
              <w:left w:val="single" w:sz="4" w:space="0" w:color="auto"/>
              <w:right w:val="single" w:sz="4" w:space="0" w:color="auto"/>
            </w:tcBorders>
          </w:tcPr>
          <w:p w14:paraId="1E03338D" w14:textId="77777777" w:rsidR="003A3886" w:rsidRPr="003A3886" w:rsidRDefault="003A3886" w:rsidP="003A3886">
            <w:pPr>
              <w:jc w:val="center"/>
              <w:rPr>
                <w:rFonts w:cs="Arial"/>
                <w:szCs w:val="20"/>
                <w:lang w:val="sl-SI"/>
              </w:rPr>
            </w:pPr>
            <w:r w:rsidRPr="003A3886">
              <w:rPr>
                <w:rFonts w:cs="Arial"/>
                <w:szCs w:val="20"/>
                <w:lang w:val="sl-SI"/>
              </w:rPr>
              <w:t>Ime kazalnika rezultata</w:t>
            </w:r>
          </w:p>
          <w:p w14:paraId="7BDD6EA7" w14:textId="77777777" w:rsidR="00F31A81" w:rsidRPr="003A3886" w:rsidRDefault="00F31A81" w:rsidP="0050729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597" w:type="pct"/>
            <w:tcBorders>
              <w:left w:val="single" w:sz="4" w:space="0" w:color="auto"/>
              <w:right w:val="single" w:sz="4" w:space="0" w:color="auto"/>
            </w:tcBorders>
          </w:tcPr>
          <w:p w14:paraId="78EAF2FA" w14:textId="65236A34" w:rsidR="00F31A81" w:rsidRPr="007E3191" w:rsidRDefault="003A3886" w:rsidP="0050729A">
            <w:pPr>
              <w:jc w:val="center"/>
              <w:rPr>
                <w:rFonts w:cs="Arial"/>
                <w:szCs w:val="20"/>
                <w:lang w:val="it-IT"/>
              </w:rPr>
            </w:pPr>
            <w:r w:rsidRPr="00187F4D">
              <w:rPr>
                <w:lang w:val="sl-SI"/>
              </w:rPr>
              <w:t>Merska enota za vsak kazalnik rezultata</w:t>
            </w:r>
          </w:p>
        </w:tc>
        <w:tc>
          <w:tcPr>
            <w:tcW w:w="546" w:type="pct"/>
          </w:tcPr>
          <w:p w14:paraId="687859D4" w14:textId="77777777" w:rsidR="00F31A81" w:rsidRPr="003A3886" w:rsidRDefault="00F31A81" w:rsidP="0050729A">
            <w:pPr>
              <w:jc w:val="center"/>
              <w:rPr>
                <w:rFonts w:cs="Arial"/>
                <w:szCs w:val="20"/>
              </w:rPr>
            </w:pPr>
            <w:r w:rsidRPr="003A3886">
              <w:rPr>
                <w:rFonts w:cs="Arial"/>
                <w:szCs w:val="20"/>
              </w:rPr>
              <w:t>Število</w:t>
            </w:r>
          </w:p>
          <w:p w14:paraId="6C1B0157" w14:textId="77777777" w:rsidR="00F31A81" w:rsidRPr="003A3886" w:rsidRDefault="00F31A81" w:rsidP="0050729A">
            <w:pPr>
              <w:jc w:val="center"/>
              <w:rPr>
                <w:rFonts w:cs="Arial"/>
                <w:b/>
                <w:szCs w:val="20"/>
              </w:rPr>
            </w:pPr>
          </w:p>
        </w:tc>
      </w:tr>
      <w:tr w:rsidR="003A3886" w:rsidRPr="003A3886" w14:paraId="6D36932C" w14:textId="77777777" w:rsidTr="003A3886">
        <w:trPr>
          <w:trHeight w:val="227"/>
        </w:trPr>
        <w:tc>
          <w:tcPr>
            <w:tcW w:w="1235" w:type="pct"/>
            <w:tcBorders>
              <w:right w:val="single" w:sz="4" w:space="0" w:color="auto"/>
            </w:tcBorders>
          </w:tcPr>
          <w:p w14:paraId="5DEE274A" w14:textId="77777777" w:rsidR="003A3886" w:rsidRPr="00187F4D" w:rsidRDefault="003A3886" w:rsidP="003A3886">
            <w:pPr>
              <w:rPr>
                <w:b/>
                <w:bCs/>
                <w:lang w:val="sl-SI"/>
              </w:rPr>
            </w:pPr>
            <w:r>
              <w:rPr>
                <w:b/>
                <w:bCs/>
                <w:lang w:val="sl-SI"/>
              </w:rPr>
              <w:t>CR 07</w:t>
            </w:r>
          </w:p>
        </w:tc>
        <w:tc>
          <w:tcPr>
            <w:tcW w:w="1622" w:type="pct"/>
            <w:tcBorders>
              <w:left w:val="single" w:sz="4" w:space="0" w:color="auto"/>
              <w:right w:val="single" w:sz="4" w:space="0" w:color="auto"/>
            </w:tcBorders>
          </w:tcPr>
          <w:p w14:paraId="14663B1F" w14:textId="6A7F30ED" w:rsidR="003A3886" w:rsidRPr="00187F4D" w:rsidRDefault="003A3886" w:rsidP="003A3886">
            <w:pPr>
              <w:rPr>
                <w:b/>
                <w:bCs/>
                <w:lang w:val="sl-SI"/>
              </w:rPr>
            </w:pPr>
            <w:r>
              <w:rPr>
                <w:b/>
                <w:bCs/>
                <w:lang w:val="sl-SI"/>
              </w:rPr>
              <w:t>Ohran</w:t>
            </w:r>
            <w:r w:rsidR="00351993">
              <w:rPr>
                <w:b/>
                <w:bCs/>
                <w:lang w:val="sl-SI"/>
              </w:rPr>
              <w:t>itev delovnih mest</w:t>
            </w:r>
          </w:p>
        </w:tc>
        <w:tc>
          <w:tcPr>
            <w:tcW w:w="1597" w:type="pct"/>
            <w:tcBorders>
              <w:left w:val="single" w:sz="4" w:space="0" w:color="auto"/>
              <w:right w:val="single" w:sz="4" w:space="0" w:color="auto"/>
            </w:tcBorders>
          </w:tcPr>
          <w:p w14:paraId="30F6C3B1" w14:textId="4DF83A24" w:rsidR="003A3886" w:rsidRPr="00187F4D" w:rsidRDefault="003A3886" w:rsidP="003A3886">
            <w:pPr>
              <w:rPr>
                <w:b/>
                <w:bCs/>
                <w:lang w:val="sl-SI"/>
              </w:rPr>
            </w:pPr>
            <w:r>
              <w:rPr>
                <w:b/>
                <w:lang w:val="sl-SI"/>
              </w:rPr>
              <w:t xml:space="preserve">Število </w:t>
            </w:r>
            <w:r w:rsidR="00A85EDB">
              <w:rPr>
                <w:b/>
                <w:lang w:val="sl-SI"/>
              </w:rPr>
              <w:t>oseb v zadnjem koledarskem letu</w:t>
            </w:r>
          </w:p>
        </w:tc>
        <w:tc>
          <w:tcPr>
            <w:tcW w:w="546" w:type="pct"/>
          </w:tcPr>
          <w:p w14:paraId="05BE3652" w14:textId="77777777" w:rsidR="003A3886" w:rsidRPr="003A3886" w:rsidRDefault="003A3886" w:rsidP="003A38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680"/>
                <w:tab w:val="left" w:pos="5400"/>
                <w:tab w:val="right" w:pos="9000"/>
              </w:tabs>
              <w:spacing w:line="240" w:lineRule="atLeast"/>
              <w:jc w:val="both"/>
              <w:rPr>
                <w:rFonts w:cs="Arial"/>
                <w:b/>
                <w:szCs w:val="20"/>
              </w:rPr>
            </w:pPr>
          </w:p>
        </w:tc>
      </w:tr>
      <w:tr w:rsidR="003A3886" w:rsidRPr="00547B44" w14:paraId="5A9C0977" w14:textId="77777777" w:rsidTr="003A3886">
        <w:trPr>
          <w:trHeight w:val="227"/>
        </w:trPr>
        <w:tc>
          <w:tcPr>
            <w:tcW w:w="1235" w:type="pct"/>
            <w:tcBorders>
              <w:right w:val="single" w:sz="4" w:space="0" w:color="auto"/>
            </w:tcBorders>
          </w:tcPr>
          <w:p w14:paraId="61B8DF57" w14:textId="6C6C3ABE" w:rsidR="003A3886" w:rsidRPr="00187F4D" w:rsidRDefault="003A3886" w:rsidP="003A3886">
            <w:pPr>
              <w:rPr>
                <w:b/>
                <w:bCs/>
                <w:lang w:val="sl-SI"/>
              </w:rPr>
            </w:pPr>
            <w:r>
              <w:rPr>
                <w:b/>
                <w:bCs/>
                <w:lang w:val="sl-SI"/>
              </w:rPr>
              <w:t>CR 1</w:t>
            </w:r>
            <w:r w:rsidR="00351993">
              <w:rPr>
                <w:b/>
                <w:bCs/>
                <w:lang w:val="sl-SI"/>
              </w:rPr>
              <w:t>7</w:t>
            </w:r>
          </w:p>
        </w:tc>
        <w:tc>
          <w:tcPr>
            <w:tcW w:w="1622" w:type="pct"/>
            <w:tcBorders>
              <w:left w:val="single" w:sz="4" w:space="0" w:color="auto"/>
              <w:right w:val="single" w:sz="4" w:space="0" w:color="auto"/>
            </w:tcBorders>
          </w:tcPr>
          <w:p w14:paraId="0C5CFD3A" w14:textId="1B7F9C40" w:rsidR="003A3886" w:rsidRPr="00187F4D" w:rsidRDefault="00351993" w:rsidP="003A3886">
            <w:pPr>
              <w:rPr>
                <w:b/>
                <w:bCs/>
                <w:lang w:val="sl-SI"/>
              </w:rPr>
            </w:pPr>
            <w:r w:rsidRPr="00351993">
              <w:rPr>
                <w:b/>
                <w:bCs/>
                <w:lang w:val="sl-SI"/>
              </w:rPr>
              <w:t>Poslovni subjekti, ki izboljšujejo učinkovitost virov v akvakulturi</w:t>
            </w:r>
          </w:p>
        </w:tc>
        <w:tc>
          <w:tcPr>
            <w:tcW w:w="1597" w:type="pct"/>
            <w:tcBorders>
              <w:left w:val="single" w:sz="4" w:space="0" w:color="auto"/>
              <w:right w:val="single" w:sz="4" w:space="0" w:color="auto"/>
            </w:tcBorders>
          </w:tcPr>
          <w:p w14:paraId="666B4DC5" w14:textId="2F536562" w:rsidR="003A3886" w:rsidRPr="00187F4D" w:rsidRDefault="00351993" w:rsidP="003A3886">
            <w:pPr>
              <w:rPr>
                <w:b/>
                <w:lang w:val="sl-SI"/>
              </w:rPr>
            </w:pPr>
            <w:r>
              <w:rPr>
                <w:b/>
                <w:lang w:val="sl-SI"/>
              </w:rPr>
              <w:t>Število subjektov</w:t>
            </w:r>
          </w:p>
        </w:tc>
        <w:tc>
          <w:tcPr>
            <w:tcW w:w="546" w:type="pct"/>
          </w:tcPr>
          <w:p w14:paraId="3D936525" w14:textId="77777777" w:rsidR="003A3886" w:rsidRPr="00547B44" w:rsidRDefault="003A3886" w:rsidP="003A38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680"/>
                <w:tab w:val="left" w:pos="5400"/>
                <w:tab w:val="right" w:pos="9000"/>
              </w:tabs>
              <w:spacing w:line="240" w:lineRule="atLeast"/>
              <w:jc w:val="both"/>
              <w:rPr>
                <w:rFonts w:cs="Arial"/>
                <w:b/>
                <w:szCs w:val="20"/>
              </w:rPr>
            </w:pPr>
          </w:p>
        </w:tc>
      </w:tr>
    </w:tbl>
    <w:p w14:paraId="2F240FF2" w14:textId="77777777" w:rsidR="00F31A81" w:rsidRPr="00547B44" w:rsidRDefault="00F31A81" w:rsidP="00F31A81">
      <w:pPr>
        <w:rPr>
          <w:rFonts w:cs="Arial"/>
          <w:b/>
          <w:bCs/>
          <w:szCs w:val="20"/>
        </w:rPr>
      </w:pPr>
    </w:p>
    <w:p w14:paraId="1584781B" w14:textId="77777777" w:rsidR="00A672BA" w:rsidRDefault="00A672BA" w:rsidP="00F31A81">
      <w:pPr>
        <w:rPr>
          <w:rFonts w:eastAsia="Calibri" w:cs="Arial"/>
          <w:b/>
          <w:szCs w:val="20"/>
        </w:rPr>
      </w:pPr>
    </w:p>
    <w:p w14:paraId="16005856" w14:textId="77777777" w:rsidR="00F31A81" w:rsidRPr="00547B44" w:rsidRDefault="00F31A81" w:rsidP="00F31A81">
      <w:pPr>
        <w:rPr>
          <w:rFonts w:cs="Arial"/>
          <w:b/>
          <w:bCs/>
          <w:szCs w:val="20"/>
        </w:rPr>
      </w:pPr>
      <w:r w:rsidRPr="00547B44">
        <w:rPr>
          <w:rFonts w:eastAsia="Calibri" w:cs="Arial"/>
          <w:b/>
          <w:szCs w:val="20"/>
        </w:rPr>
        <w:t>RAČUNOVODSTVO</w:t>
      </w:r>
    </w:p>
    <w:p w14:paraId="26499B62" w14:textId="77777777" w:rsidR="00F31A81" w:rsidRPr="00547B44" w:rsidRDefault="00F31A81" w:rsidP="00F31A81">
      <w:pPr>
        <w:pStyle w:val="Pripombabesedilo"/>
        <w:jc w:val="both"/>
        <w:rPr>
          <w:rFonts w:cs="Arial"/>
          <w:bCs/>
        </w:rPr>
      </w:pPr>
    </w:p>
    <w:p w14:paraId="70DAC4A8" w14:textId="4F852CF9" w:rsidR="00F31A81" w:rsidRPr="00547B44" w:rsidRDefault="00F31A81" w:rsidP="00F31A81">
      <w:pPr>
        <w:pStyle w:val="Pripombabesedilo"/>
        <w:jc w:val="both"/>
        <w:rPr>
          <w:rFonts w:cs="Arial"/>
        </w:rPr>
      </w:pPr>
      <w:r w:rsidRPr="00547B44">
        <w:rPr>
          <w:rFonts w:cs="Arial"/>
          <w:bCs/>
        </w:rPr>
        <w:t>Upravičenec vodi ločeno računovodst</w:t>
      </w:r>
      <w:r w:rsidR="008A762D">
        <w:rPr>
          <w:rFonts w:cs="Arial"/>
          <w:bCs/>
        </w:rPr>
        <w:t xml:space="preserve">vo </w:t>
      </w:r>
      <w:r w:rsidRPr="00547B44">
        <w:rPr>
          <w:rFonts w:cs="Arial"/>
          <w:bCs/>
        </w:rPr>
        <w:t xml:space="preserve">v skladu </w:t>
      </w:r>
      <w:r w:rsidR="001B4291">
        <w:rPr>
          <w:rFonts w:cs="Arial"/>
          <w:bCs/>
        </w:rPr>
        <w:t>s</w:t>
      </w:r>
      <w:r w:rsidR="007D3C85">
        <w:rPr>
          <w:rFonts w:cs="Arial"/>
          <w:bCs/>
        </w:rPr>
        <w:t xml:space="preserve"> </w:t>
      </w:r>
      <w:r w:rsidR="00327EA4">
        <w:rPr>
          <w:rFonts w:cs="Arial"/>
          <w:bCs/>
        </w:rPr>
        <w:t>četrtim</w:t>
      </w:r>
      <w:r w:rsidR="007D3C85">
        <w:rPr>
          <w:rFonts w:cs="Arial"/>
          <w:bCs/>
        </w:rPr>
        <w:t xml:space="preserve"> odstavkom 1</w:t>
      </w:r>
      <w:r w:rsidR="00327EA4">
        <w:rPr>
          <w:rFonts w:cs="Arial"/>
          <w:bCs/>
        </w:rPr>
        <w:t>09</w:t>
      </w:r>
      <w:r w:rsidRPr="00547B44">
        <w:rPr>
          <w:rFonts w:cs="Arial"/>
          <w:bCs/>
        </w:rPr>
        <w:t xml:space="preserve">. člena </w:t>
      </w:r>
      <w:r w:rsidR="007D3C85">
        <w:rPr>
          <w:rFonts w:cs="Arial"/>
        </w:rPr>
        <w:t>Uredbe o izvajanju aktivnosti programa za izvajanje evropskega sklada za pomorstvo, ribištvo in akvakulturo za obdobje 2021-2027, ki se izvajajo z javnimi razpisi</w:t>
      </w:r>
      <w:r w:rsidRPr="00547B44">
        <w:rPr>
          <w:rFonts w:cs="Arial"/>
        </w:rPr>
        <w:t xml:space="preserve"> (Uradni lis</w:t>
      </w:r>
      <w:r w:rsidR="007D3C85">
        <w:rPr>
          <w:rFonts w:cs="Arial"/>
        </w:rPr>
        <w:t xml:space="preserve">t RS, št. </w:t>
      </w:r>
      <w:r w:rsidR="00B115A7" w:rsidRPr="00A85EDB">
        <w:rPr>
          <w:rFonts w:cs="Arial"/>
        </w:rPr>
        <w:t>9</w:t>
      </w:r>
      <w:r w:rsidR="007D3C85">
        <w:rPr>
          <w:rFonts w:cs="Arial"/>
        </w:rPr>
        <w:t>/25</w:t>
      </w:r>
      <w:r w:rsidRPr="00547B44">
        <w:rPr>
          <w:rFonts w:cs="Arial"/>
        </w:rPr>
        <w:t xml:space="preserve">) </w:t>
      </w:r>
      <w:r w:rsidRPr="00547B44">
        <w:rPr>
          <w:rFonts w:cs="Arial"/>
          <w:bCs/>
        </w:rPr>
        <w:t xml:space="preserve">od začetka izvajanja operacije </w:t>
      </w:r>
      <w:r w:rsidR="007D3C85">
        <w:rPr>
          <w:rFonts w:cs="Arial"/>
          <w:bCs/>
        </w:rPr>
        <w:t>in pet koledarskih let od datuma zadnjega</w:t>
      </w:r>
      <w:r w:rsidR="008A762D">
        <w:rPr>
          <w:rFonts w:cs="Arial"/>
          <w:bCs/>
        </w:rPr>
        <w:t xml:space="preserve"> izplačila sredstev. R</w:t>
      </w:r>
      <w:r w:rsidR="007D3C85">
        <w:rPr>
          <w:rFonts w:cs="Arial"/>
          <w:bCs/>
        </w:rPr>
        <w:t xml:space="preserve">ačunovodske podatke </w:t>
      </w:r>
      <w:r w:rsidR="008A762D">
        <w:rPr>
          <w:rFonts w:cs="Arial"/>
          <w:bCs/>
        </w:rPr>
        <w:t xml:space="preserve">pošlje </w:t>
      </w:r>
      <w:r w:rsidR="006254E6">
        <w:rPr>
          <w:rFonts w:cs="Arial"/>
          <w:bCs/>
        </w:rPr>
        <w:t>agencij</w:t>
      </w:r>
      <w:r w:rsidR="007E3191">
        <w:rPr>
          <w:rFonts w:cs="Arial"/>
          <w:bCs/>
        </w:rPr>
        <w:t>i</w:t>
      </w:r>
      <w:r w:rsidR="007D3C85">
        <w:rPr>
          <w:rFonts w:cs="Arial"/>
          <w:bCs/>
        </w:rPr>
        <w:t xml:space="preserve"> vsako leto do 15. </w:t>
      </w:r>
      <w:r w:rsidR="008A762D">
        <w:rPr>
          <w:rFonts w:cs="Arial"/>
          <w:bCs/>
        </w:rPr>
        <w:t>a</w:t>
      </w:r>
      <w:r w:rsidR="007D3C85">
        <w:rPr>
          <w:rFonts w:cs="Arial"/>
          <w:bCs/>
        </w:rPr>
        <w:t>prila</w:t>
      </w:r>
      <w:r w:rsidR="008A762D">
        <w:rPr>
          <w:rFonts w:cs="Arial"/>
          <w:bCs/>
        </w:rPr>
        <w:t>.</w:t>
      </w:r>
    </w:p>
    <w:p w14:paraId="13B75ADE" w14:textId="77777777" w:rsidR="00F31A81" w:rsidRPr="00547B44" w:rsidRDefault="00F31A81" w:rsidP="00F31A81">
      <w:pPr>
        <w:pStyle w:val="Telobesedila"/>
        <w:rPr>
          <w:rFonts w:ascii="Arial" w:hAnsi="Arial" w:cs="Arial"/>
          <w:b/>
          <w:sz w:val="20"/>
          <w:szCs w:val="20"/>
        </w:rPr>
      </w:pPr>
    </w:p>
    <w:p w14:paraId="7C25B79C" w14:textId="37A5E714" w:rsidR="00F31A81" w:rsidRDefault="00F31A81" w:rsidP="00F31A81">
      <w:pPr>
        <w:pStyle w:val="Telobesedila"/>
        <w:rPr>
          <w:rFonts w:ascii="Arial" w:hAnsi="Arial" w:cs="Arial"/>
          <w:bCs/>
          <w:sz w:val="20"/>
          <w:szCs w:val="20"/>
        </w:rPr>
      </w:pPr>
      <w:r w:rsidRPr="00580757">
        <w:rPr>
          <w:rFonts w:ascii="Arial" w:hAnsi="Arial" w:cs="Arial"/>
          <w:bCs/>
          <w:sz w:val="20"/>
          <w:szCs w:val="20"/>
        </w:rPr>
        <w:t xml:space="preserve">Upravičenec ustrezno označi </w:t>
      </w:r>
      <w:r w:rsidR="00327EA4" w:rsidRPr="00327EA4">
        <w:rPr>
          <w:rFonts w:ascii="Arial" w:hAnsi="Arial" w:cs="Arial"/>
          <w:bCs/>
          <w:sz w:val="20"/>
          <w:szCs w:val="20"/>
        </w:rPr>
        <w:t>eno od spodaj navedenih možnosti</w:t>
      </w:r>
      <w:r w:rsidR="00327EA4">
        <w:rPr>
          <w:rFonts w:ascii="Arial" w:hAnsi="Arial" w:cs="Arial"/>
          <w:bCs/>
          <w:sz w:val="20"/>
          <w:szCs w:val="20"/>
        </w:rPr>
        <w:t>.</w:t>
      </w:r>
      <w:r w:rsidR="00327EA4" w:rsidRPr="00327EA4" w:rsidDel="00327EA4">
        <w:rPr>
          <w:rFonts w:ascii="Arial" w:hAnsi="Arial" w:cs="Arial"/>
          <w:bCs/>
          <w:sz w:val="20"/>
          <w:szCs w:val="20"/>
        </w:rPr>
        <w:t xml:space="preserve"> </w:t>
      </w:r>
    </w:p>
    <w:p w14:paraId="7B93E0F5" w14:textId="77777777" w:rsidR="00327EA4" w:rsidRPr="00580757" w:rsidRDefault="00327EA4" w:rsidP="00F31A81">
      <w:pPr>
        <w:pStyle w:val="Telobesedila"/>
        <w:rPr>
          <w:rFonts w:ascii="Arial" w:hAnsi="Arial" w:cs="Arial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6"/>
        <w:gridCol w:w="6492"/>
      </w:tblGrid>
      <w:tr w:rsidR="00327EA4" w:rsidRPr="005F1A90" w14:paraId="555ADDA1" w14:textId="77777777" w:rsidTr="00474F99">
        <w:trPr>
          <w:trHeight w:val="2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873C3D" w14:textId="77777777" w:rsidR="00327EA4" w:rsidRPr="00152619" w:rsidRDefault="00327EA4" w:rsidP="00474F99">
            <w:pPr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RAČUNOVODSTV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C43B" w14:textId="77777777" w:rsidR="00327EA4" w:rsidRPr="001E684B" w:rsidRDefault="00327EA4" w:rsidP="00474F99">
            <w:pPr>
              <w:spacing w:line="120" w:lineRule="atLeast"/>
              <w:jc w:val="both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szCs w:val="20"/>
              </w:rPr>
              <w:t>(A) VODIM</w:t>
            </w:r>
            <w:r w:rsidRPr="005F1A90">
              <w:rPr>
                <w:rFonts w:cs="Arial"/>
                <w:szCs w:val="20"/>
              </w:rPr>
              <w:t xml:space="preserve"> LOČENO </w:t>
            </w:r>
            <w:r>
              <w:rPr>
                <w:rFonts w:cs="Arial"/>
                <w:szCs w:val="20"/>
              </w:rPr>
              <w:t>RAČUNOVODSKO KODO ZA VSE TRANSAK</w:t>
            </w:r>
            <w:r w:rsidRPr="005F1A90">
              <w:rPr>
                <w:rFonts w:cs="Arial"/>
                <w:szCs w:val="20"/>
              </w:rPr>
              <w:t>CIJE V ZVEZI Z OPERACIJO</w:t>
            </w:r>
          </w:p>
        </w:tc>
      </w:tr>
      <w:tr w:rsidR="00327EA4" w:rsidRPr="005F1A90" w14:paraId="745C7148" w14:textId="77777777" w:rsidTr="00474F99">
        <w:trPr>
          <w:trHeight w:val="284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F54D4C" w14:textId="77777777" w:rsidR="00327EA4" w:rsidRPr="00152619" w:rsidRDefault="00327EA4" w:rsidP="00474F99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0DFC" w14:textId="77777777" w:rsidR="00327EA4" w:rsidRPr="001E684B" w:rsidRDefault="00327EA4" w:rsidP="00474F99">
            <w:pPr>
              <w:spacing w:line="120" w:lineRule="atLeast"/>
              <w:jc w:val="both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szCs w:val="20"/>
              </w:rPr>
              <w:t>(B) VODIM</w:t>
            </w:r>
            <w:r w:rsidRPr="005F1A90">
              <w:rPr>
                <w:rFonts w:cs="Arial"/>
                <w:szCs w:val="20"/>
              </w:rPr>
              <w:t xml:space="preserve"> LOČ</w:t>
            </w:r>
            <w:r>
              <w:rPr>
                <w:rFonts w:cs="Arial"/>
                <w:szCs w:val="20"/>
              </w:rPr>
              <w:t>ENO RAČUNOVODSTVO ZA VSE TRANSAK</w:t>
            </w:r>
            <w:r w:rsidRPr="005F1A90">
              <w:rPr>
                <w:rFonts w:cs="Arial"/>
                <w:szCs w:val="20"/>
              </w:rPr>
              <w:t>CIJE V ZVEZI Z OPERACIJO</w:t>
            </w:r>
          </w:p>
        </w:tc>
      </w:tr>
    </w:tbl>
    <w:p w14:paraId="7D9085B8" w14:textId="77777777" w:rsidR="00F31A81" w:rsidRPr="00547B44" w:rsidRDefault="00F31A81" w:rsidP="00F31A81">
      <w:pPr>
        <w:rPr>
          <w:rFonts w:cs="Arial"/>
          <w:b/>
          <w:bCs/>
          <w:szCs w:val="20"/>
          <w:lang w:val="pl-PL"/>
        </w:rPr>
      </w:pPr>
    </w:p>
    <w:p w14:paraId="41716466" w14:textId="77777777" w:rsidR="00895AEC" w:rsidRDefault="00895AEC" w:rsidP="00895AEC">
      <w:pPr>
        <w:jc w:val="both"/>
        <w:rPr>
          <w:rFonts w:eastAsia="Calibri" w:cs="Arial"/>
          <w:b/>
          <w:szCs w:val="20"/>
          <w:lang w:val="sl-SI"/>
        </w:rPr>
      </w:pPr>
    </w:p>
    <w:p w14:paraId="572F36C6" w14:textId="77777777" w:rsidR="00895AEC" w:rsidRDefault="00895AEC" w:rsidP="00895AEC">
      <w:pPr>
        <w:jc w:val="both"/>
        <w:rPr>
          <w:rFonts w:eastAsia="Calibri" w:cs="Arial"/>
          <w:b/>
          <w:szCs w:val="20"/>
          <w:lang w:val="sl-SI"/>
        </w:rPr>
      </w:pPr>
    </w:p>
    <w:p w14:paraId="65CAE5E3" w14:textId="77777777" w:rsidR="00895AEC" w:rsidRDefault="00895AEC" w:rsidP="00895AEC">
      <w:pPr>
        <w:jc w:val="both"/>
        <w:rPr>
          <w:rFonts w:eastAsia="Calibri" w:cs="Arial"/>
          <w:b/>
          <w:szCs w:val="20"/>
          <w:lang w:val="sl-SI"/>
        </w:rPr>
      </w:pPr>
    </w:p>
    <w:p w14:paraId="58FA4931" w14:textId="77777777" w:rsidR="00895AEC" w:rsidRDefault="00895AEC" w:rsidP="00895AEC">
      <w:pPr>
        <w:jc w:val="both"/>
        <w:rPr>
          <w:rFonts w:eastAsia="Calibri" w:cs="Arial"/>
          <w:b/>
          <w:szCs w:val="20"/>
          <w:lang w:val="sl-SI"/>
        </w:rPr>
      </w:pPr>
    </w:p>
    <w:p w14:paraId="6FC72470" w14:textId="276140A9" w:rsidR="00895AEC" w:rsidRPr="00C9532F" w:rsidRDefault="00895AEC" w:rsidP="00895AEC">
      <w:pPr>
        <w:jc w:val="both"/>
        <w:rPr>
          <w:rFonts w:eastAsia="Calibri" w:cs="Arial"/>
          <w:b/>
          <w:szCs w:val="20"/>
          <w:lang w:val="sl-SI"/>
        </w:rPr>
      </w:pPr>
      <w:r w:rsidRPr="00C9532F">
        <w:rPr>
          <w:rFonts w:eastAsia="Calibri" w:cs="Arial"/>
          <w:b/>
          <w:szCs w:val="20"/>
          <w:lang w:val="sl-SI"/>
        </w:rPr>
        <w:t>POROČILO O OPRAVLJENEM DELU</w:t>
      </w:r>
    </w:p>
    <w:p w14:paraId="45CDD818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</w:p>
    <w:p w14:paraId="04E7F0DB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510FB6C2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62E308F7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3ADBD96D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1F310171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36111389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48272D2F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21FD49AE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0D005761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6124DC6F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5E297101" w14:textId="77777777" w:rsidR="00895AEC" w:rsidRDefault="00895AEC" w:rsidP="00895AEC">
      <w:pPr>
        <w:jc w:val="both"/>
        <w:rPr>
          <w:rFonts w:eastAsia="Calibri" w:cs="Arial"/>
          <w:szCs w:val="20"/>
          <w:lang w:val="sl-SI"/>
        </w:rPr>
      </w:pPr>
      <w:r>
        <w:rPr>
          <w:rFonts w:eastAsia="Calibri" w:cs="Arial"/>
          <w:szCs w:val="20"/>
          <w:lang w:val="sl-SI"/>
        </w:rPr>
        <w:t>----------------------------------------------------------------------------------------------------------------------------</w:t>
      </w:r>
    </w:p>
    <w:p w14:paraId="2C66D2AA" w14:textId="77777777" w:rsidR="00F31A81" w:rsidRPr="00547B44" w:rsidRDefault="00F31A81" w:rsidP="00F31A81">
      <w:pPr>
        <w:jc w:val="both"/>
        <w:rPr>
          <w:rFonts w:eastAsia="Calibri" w:cs="Arial"/>
          <w:b/>
          <w:szCs w:val="20"/>
          <w:lang w:val="pl-PL"/>
        </w:rPr>
      </w:pPr>
    </w:p>
    <w:p w14:paraId="1E709913" w14:textId="02103B29" w:rsidR="00327EA4" w:rsidRPr="00A85EDB" w:rsidRDefault="00692450" w:rsidP="00F31A81">
      <w:pPr>
        <w:jc w:val="both"/>
        <w:rPr>
          <w:b/>
          <w:lang w:val="sl-SI"/>
        </w:rPr>
      </w:pPr>
      <w:r>
        <w:rPr>
          <w:b/>
          <w:lang w:val="sl-SI"/>
        </w:rPr>
        <w:t>Poročilo o opravljenem delu mora upravičenec poslati p</w:t>
      </w:r>
      <w:r w:rsidR="004F588D">
        <w:rPr>
          <w:b/>
          <w:lang w:val="sl-SI"/>
        </w:rPr>
        <w:t>ri</w:t>
      </w:r>
      <w:r>
        <w:rPr>
          <w:b/>
          <w:lang w:val="sl-SI"/>
        </w:rPr>
        <w:t xml:space="preserve"> </w:t>
      </w:r>
      <w:r w:rsidR="004F588D">
        <w:rPr>
          <w:b/>
          <w:lang w:val="sl-SI"/>
        </w:rPr>
        <w:t>vložitvi vsakega zahtevka za plačilo sredstev.</w:t>
      </w:r>
    </w:p>
    <w:p w14:paraId="28D5CF3B" w14:textId="77777777" w:rsidR="00327EA4" w:rsidRPr="00A85EDB" w:rsidRDefault="00327EA4" w:rsidP="00F31A81">
      <w:pPr>
        <w:jc w:val="both"/>
        <w:rPr>
          <w:b/>
          <w:lang w:val="sl-SI"/>
        </w:rPr>
      </w:pPr>
    </w:p>
    <w:p w14:paraId="0E90A794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7805F831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33768E3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154ABC4C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FD0A7DD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78FE3EF9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66760863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1F66A466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66D45DC6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351C2692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72D239F1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8E602B0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3437135F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4E4F194E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37BCB52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5ED8ADBA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09CE99F2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2BA7E7E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1D95FB9A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0360A043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CC5ABC4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689857D0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0807CF0B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15E41416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4F3E3D27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65A08818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2BD5EAF4" w14:textId="77777777" w:rsidR="00895AEC" w:rsidRPr="00A85EDB" w:rsidRDefault="00895AEC" w:rsidP="00F31A81">
      <w:pPr>
        <w:jc w:val="both"/>
        <w:rPr>
          <w:b/>
          <w:lang w:val="sl-SI"/>
        </w:rPr>
      </w:pPr>
    </w:p>
    <w:p w14:paraId="1A215F89" w14:textId="431B3030" w:rsidR="00F31A81" w:rsidRPr="007E3191" w:rsidRDefault="00327EA4" w:rsidP="00F31A81">
      <w:pPr>
        <w:jc w:val="both"/>
        <w:rPr>
          <w:rFonts w:eastAsia="Calibri" w:cs="Arial"/>
          <w:szCs w:val="20"/>
          <w:lang w:val="pl-PL"/>
        </w:rPr>
      </w:pPr>
      <w:r w:rsidRPr="00A85EDB">
        <w:rPr>
          <w:b/>
          <w:lang w:val="sl-SI"/>
        </w:rPr>
        <w:t xml:space="preserve">IZJAVA VLAGATELJA GLEDE IZPOLNJEVANJA DOLOČIL O DOPUSTNOSTI VLOG IZ 11. ČLENA UREDBE </w:t>
      </w:r>
      <w:r w:rsidR="00731DB8">
        <w:rPr>
          <w:b/>
          <w:lang w:val="sl-SI"/>
        </w:rPr>
        <w:t>2021/1139/EU</w:t>
      </w:r>
    </w:p>
    <w:p w14:paraId="46E72159" w14:textId="77777777" w:rsidR="00327EA4" w:rsidRPr="00A85EDB" w:rsidRDefault="00327EA4" w:rsidP="00327EA4">
      <w:pPr>
        <w:jc w:val="both"/>
        <w:rPr>
          <w:b/>
          <w:lang w:val="sl-SI"/>
        </w:rPr>
      </w:pPr>
    </w:p>
    <w:p w14:paraId="2BF73CAF" w14:textId="0514723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 xml:space="preserve">V času izvajanja operacije in še pet let po zadnjem izplačilu sredstev mora upravičenec izpolnjevati določila o dopustnosti vlog iz 11. člena Uredbe </w:t>
      </w:r>
      <w:r w:rsidR="00D2410C">
        <w:rPr>
          <w:lang w:val="sl-SI"/>
        </w:rPr>
        <w:t>2021/1139/EU</w:t>
      </w:r>
      <w:r w:rsidRPr="00A85EDB">
        <w:rPr>
          <w:lang w:val="sl-SI"/>
        </w:rPr>
        <w:t>.</w:t>
      </w:r>
    </w:p>
    <w:p w14:paraId="46DFC7E3" w14:textId="77777777" w:rsidR="00327EA4" w:rsidRPr="00A85EDB" w:rsidRDefault="00327EA4" w:rsidP="00327EA4">
      <w:pPr>
        <w:jc w:val="both"/>
        <w:rPr>
          <w:lang w:val="sl-SI"/>
        </w:rPr>
      </w:pPr>
    </w:p>
    <w:p w14:paraId="12041FCB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 xml:space="preserve">Vlagatelj podpiše izjavo. </w:t>
      </w:r>
    </w:p>
    <w:p w14:paraId="4344576F" w14:textId="77777777" w:rsidR="00327EA4" w:rsidRPr="00A85EDB" w:rsidRDefault="00327EA4" w:rsidP="00327EA4">
      <w:pPr>
        <w:jc w:val="both"/>
        <w:rPr>
          <w:lang w:val="sl-SI"/>
        </w:rPr>
      </w:pPr>
    </w:p>
    <w:p w14:paraId="2FDB0901" w14:textId="77777777" w:rsidR="00327EA4" w:rsidRPr="00A85EDB" w:rsidRDefault="00327EA4" w:rsidP="00327EA4">
      <w:pPr>
        <w:jc w:val="both"/>
        <w:rPr>
          <w:lang w:val="sl-SI"/>
        </w:rPr>
      </w:pPr>
    </w:p>
    <w:p w14:paraId="00F53060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>Vlagatelj: __________________________________________________</w:t>
      </w:r>
    </w:p>
    <w:p w14:paraId="594D9184" w14:textId="77777777" w:rsidR="00327EA4" w:rsidRPr="00A85EDB" w:rsidRDefault="00327EA4" w:rsidP="00327EA4">
      <w:pPr>
        <w:jc w:val="both"/>
        <w:rPr>
          <w:lang w:val="sl-SI"/>
        </w:rPr>
      </w:pPr>
    </w:p>
    <w:p w14:paraId="0FD4491A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>Naslov, sedež: ____________________________________________________</w:t>
      </w:r>
    </w:p>
    <w:p w14:paraId="5E0528B6" w14:textId="77777777" w:rsidR="00327EA4" w:rsidRPr="00A85EDB" w:rsidRDefault="00327EA4" w:rsidP="00327EA4">
      <w:pPr>
        <w:jc w:val="both"/>
        <w:rPr>
          <w:lang w:val="sl-SI"/>
        </w:rPr>
      </w:pPr>
    </w:p>
    <w:p w14:paraId="06F7A5C9" w14:textId="77777777" w:rsidR="00327EA4" w:rsidRPr="00A85EDB" w:rsidRDefault="00327EA4" w:rsidP="00327EA4">
      <w:pPr>
        <w:jc w:val="both"/>
        <w:rPr>
          <w:lang w:val="sl-SI"/>
        </w:rPr>
      </w:pPr>
    </w:p>
    <w:p w14:paraId="659FD76D" w14:textId="7C6E541C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 xml:space="preserve">Vlagatelj izjavlja, da izpolnjuje določila o dopustnosti vlog iz 11. člena Uredbe </w:t>
      </w:r>
      <w:r w:rsidR="007719F5">
        <w:rPr>
          <w:lang w:val="sl-SI"/>
        </w:rPr>
        <w:t>2021/1139/EU</w:t>
      </w:r>
      <w:r w:rsidRPr="00A85EDB">
        <w:rPr>
          <w:lang w:val="sl-SI"/>
        </w:rPr>
        <w:t xml:space="preserve">, ki se nanašajo na: </w:t>
      </w:r>
    </w:p>
    <w:p w14:paraId="40184E68" w14:textId="77777777" w:rsidR="00327EA4" w:rsidRPr="00A85EDB" w:rsidRDefault="00327EA4" w:rsidP="00327EA4">
      <w:pPr>
        <w:jc w:val="both"/>
        <w:rPr>
          <w:lang w:val="sl-SI"/>
        </w:rPr>
      </w:pPr>
    </w:p>
    <w:p w14:paraId="25FF9B05" w14:textId="6CCC0E5B" w:rsidR="00327EA4" w:rsidRPr="00A85EDB" w:rsidRDefault="00327EA4" w:rsidP="00327EA4">
      <w:pPr>
        <w:jc w:val="both"/>
        <w:rPr>
          <w:lang w:val="sl-SI"/>
        </w:rPr>
      </w:pPr>
    </w:p>
    <w:p w14:paraId="59EACAAF" w14:textId="61384F5E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 xml:space="preserve">- </w:t>
      </w:r>
      <w:r w:rsidR="00A85EDB">
        <w:rPr>
          <w:lang w:val="sl-SI"/>
        </w:rPr>
        <w:t xml:space="preserve"> </w:t>
      </w:r>
      <w:r w:rsidRPr="00A85EDB">
        <w:rPr>
          <w:lang w:val="sl-SI"/>
        </w:rPr>
        <w:t>goljufije iz tretjega odstavka 11. člena Uredbe 2021/1139/EU</w:t>
      </w:r>
      <w:r w:rsidR="00DB56D6" w:rsidRPr="00A85EDB">
        <w:rPr>
          <w:lang w:val="sl-SI"/>
        </w:rPr>
        <w:t>,</w:t>
      </w:r>
    </w:p>
    <w:p w14:paraId="075905FA" w14:textId="2F9DB5DA" w:rsidR="00DB56D6" w:rsidRPr="00A85EDB" w:rsidRDefault="00DB56D6" w:rsidP="00327EA4">
      <w:pPr>
        <w:jc w:val="both"/>
        <w:rPr>
          <w:lang w:val="sl-SI"/>
        </w:rPr>
      </w:pPr>
      <w:r w:rsidRPr="00A85EDB">
        <w:rPr>
          <w:lang w:val="sl-SI"/>
        </w:rPr>
        <w:t>-</w:t>
      </w:r>
      <w:r w:rsidR="00A85EDB">
        <w:rPr>
          <w:lang w:val="sl-SI"/>
        </w:rPr>
        <w:t xml:space="preserve"> </w:t>
      </w:r>
      <w:r w:rsidRPr="00A85EDB">
        <w:rPr>
          <w:lang w:val="sl-SI"/>
        </w:rPr>
        <w:t xml:space="preserve">hude kršitve iz točke (a) in </w:t>
      </w:r>
      <w:r w:rsidR="00A85EDB">
        <w:rPr>
          <w:lang w:val="sl-SI"/>
        </w:rPr>
        <w:t xml:space="preserve">(b) </w:t>
      </w:r>
      <w:r w:rsidRPr="00A85EDB">
        <w:rPr>
          <w:lang w:val="sl-SI"/>
        </w:rPr>
        <w:t xml:space="preserve">točke </w:t>
      </w:r>
      <w:r w:rsidR="00A85EDB">
        <w:rPr>
          <w:lang w:val="sl-SI"/>
        </w:rPr>
        <w:t xml:space="preserve">ter </w:t>
      </w:r>
      <w:r w:rsidRPr="00A85EDB">
        <w:rPr>
          <w:lang w:val="sl-SI"/>
        </w:rPr>
        <w:t xml:space="preserve">(c) </w:t>
      </w:r>
      <w:r w:rsidR="00A85EDB">
        <w:rPr>
          <w:lang w:val="sl-SI"/>
        </w:rPr>
        <w:t xml:space="preserve">točke </w:t>
      </w:r>
      <w:r w:rsidRPr="00A85EDB">
        <w:rPr>
          <w:lang w:val="sl-SI"/>
        </w:rPr>
        <w:t>prvega odstavka 11. člena Uredbe 2021/1139/EU.</w:t>
      </w:r>
    </w:p>
    <w:p w14:paraId="1F6E7A70" w14:textId="77777777" w:rsidR="00327EA4" w:rsidRPr="00A85EDB" w:rsidRDefault="00327EA4" w:rsidP="00327EA4">
      <w:pPr>
        <w:jc w:val="both"/>
        <w:rPr>
          <w:lang w:val="sl-SI"/>
        </w:rPr>
      </w:pPr>
    </w:p>
    <w:p w14:paraId="6C5BCC83" w14:textId="77777777" w:rsidR="00327EA4" w:rsidRPr="00A85EDB" w:rsidRDefault="00327EA4" w:rsidP="00327EA4">
      <w:pPr>
        <w:jc w:val="both"/>
        <w:rPr>
          <w:lang w:val="sl-SI"/>
        </w:rPr>
      </w:pPr>
    </w:p>
    <w:p w14:paraId="18C1B5C7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>V __________, dne_________</w:t>
      </w:r>
      <w:r w:rsidRPr="00A85EDB">
        <w:rPr>
          <w:lang w:val="sl-SI"/>
        </w:rPr>
        <w:tab/>
      </w:r>
      <w:r w:rsidRPr="00A85EDB">
        <w:rPr>
          <w:lang w:val="sl-SI"/>
        </w:rPr>
        <w:tab/>
      </w:r>
      <w:r w:rsidRPr="00A85EDB">
        <w:rPr>
          <w:lang w:val="sl-SI"/>
        </w:rPr>
        <w:tab/>
      </w:r>
      <w:r w:rsidRPr="00A85EDB">
        <w:rPr>
          <w:lang w:val="sl-SI"/>
        </w:rPr>
        <w:tab/>
      </w:r>
      <w:r w:rsidRPr="00A85EDB">
        <w:rPr>
          <w:lang w:val="sl-SI"/>
        </w:rPr>
        <w:tab/>
        <w:t xml:space="preserve"> </w:t>
      </w:r>
    </w:p>
    <w:p w14:paraId="5A675441" w14:textId="77777777" w:rsidR="00327EA4" w:rsidRPr="00A85EDB" w:rsidRDefault="00327EA4" w:rsidP="00327EA4">
      <w:pPr>
        <w:jc w:val="both"/>
        <w:rPr>
          <w:lang w:val="sl-SI"/>
        </w:rPr>
      </w:pPr>
    </w:p>
    <w:p w14:paraId="49182DF6" w14:textId="77777777" w:rsidR="00327EA4" w:rsidRPr="00A85EDB" w:rsidRDefault="00327EA4" w:rsidP="00327EA4">
      <w:pPr>
        <w:jc w:val="both"/>
        <w:rPr>
          <w:lang w:val="sl-SI"/>
        </w:rPr>
      </w:pPr>
    </w:p>
    <w:p w14:paraId="3FA802DF" w14:textId="77777777" w:rsidR="00327EA4" w:rsidRPr="00A85EDB" w:rsidRDefault="00327EA4" w:rsidP="00327EA4">
      <w:pPr>
        <w:jc w:val="both"/>
        <w:rPr>
          <w:lang w:val="sl-SI"/>
        </w:rPr>
      </w:pPr>
    </w:p>
    <w:p w14:paraId="2B82E9F3" w14:textId="77777777" w:rsidR="00327EA4" w:rsidRPr="00A85EDB" w:rsidRDefault="00327EA4" w:rsidP="00327EA4">
      <w:pPr>
        <w:spacing w:after="200" w:line="276" w:lineRule="auto"/>
        <w:jc w:val="center"/>
        <w:rPr>
          <w:rFonts w:cs="Arial"/>
          <w:szCs w:val="20"/>
          <w:lang w:val="sl-SI"/>
        </w:rPr>
      </w:pPr>
      <w:r w:rsidRPr="00A85EDB">
        <w:rPr>
          <w:lang w:val="sl-SI"/>
        </w:rPr>
        <w:t xml:space="preserve">       </w:t>
      </w:r>
      <w:r w:rsidRPr="00A85EDB">
        <w:rPr>
          <w:lang w:val="sl-SI"/>
        </w:rPr>
        <w:tab/>
      </w:r>
      <w:r w:rsidRPr="00A85EDB">
        <w:rPr>
          <w:rFonts w:cs="Arial"/>
          <w:szCs w:val="20"/>
          <w:lang w:val="sl-SI"/>
        </w:rPr>
        <w:t>Žig (v primeru poslovanja z žigom):</w:t>
      </w:r>
    </w:p>
    <w:p w14:paraId="5855C6F3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ab/>
      </w:r>
      <w:r w:rsidRPr="00A85EDB">
        <w:rPr>
          <w:lang w:val="sl-SI"/>
        </w:rPr>
        <w:tab/>
      </w:r>
      <w:r w:rsidRPr="00A85EDB">
        <w:rPr>
          <w:lang w:val="sl-SI"/>
        </w:rPr>
        <w:tab/>
      </w:r>
      <w:r w:rsidRPr="00A85EDB">
        <w:rPr>
          <w:lang w:val="sl-SI"/>
        </w:rPr>
        <w:tab/>
      </w:r>
    </w:p>
    <w:p w14:paraId="6DBE308A" w14:textId="77777777" w:rsidR="00327EA4" w:rsidRPr="00A85EDB" w:rsidRDefault="00327EA4" w:rsidP="00327EA4">
      <w:pPr>
        <w:jc w:val="both"/>
        <w:rPr>
          <w:lang w:val="sl-SI"/>
        </w:rPr>
      </w:pPr>
      <w:r w:rsidRPr="00A85EDB">
        <w:rPr>
          <w:lang w:val="sl-SI"/>
        </w:rPr>
        <w:t xml:space="preserve">                                                                                                                               </w:t>
      </w:r>
    </w:p>
    <w:p w14:paraId="34591D4A" w14:textId="77777777" w:rsidR="00327EA4" w:rsidRPr="00A85EDB" w:rsidRDefault="00327EA4" w:rsidP="00327EA4">
      <w:pPr>
        <w:jc w:val="both"/>
        <w:rPr>
          <w:lang w:val="sl-SI"/>
        </w:rPr>
      </w:pPr>
    </w:p>
    <w:p w14:paraId="59C55CCC" w14:textId="77777777" w:rsidR="00327EA4" w:rsidRDefault="00327EA4" w:rsidP="00327EA4">
      <w:pPr>
        <w:ind w:left="5664" w:firstLine="708"/>
        <w:jc w:val="both"/>
        <w:rPr>
          <w:lang w:val="it-IT"/>
        </w:rPr>
      </w:pPr>
      <w:r w:rsidRPr="00A85EDB">
        <w:rPr>
          <w:lang w:val="sl-SI"/>
        </w:rPr>
        <w:t xml:space="preserve"> </w:t>
      </w:r>
      <w:r w:rsidRPr="006A05B4">
        <w:rPr>
          <w:lang w:val="it-IT"/>
        </w:rPr>
        <w:t>Ime in priimek:</w:t>
      </w:r>
    </w:p>
    <w:p w14:paraId="0385F1CD" w14:textId="77777777" w:rsidR="00327EA4" w:rsidRPr="006A05B4" w:rsidRDefault="00327EA4" w:rsidP="00327EA4">
      <w:pPr>
        <w:ind w:left="5664"/>
        <w:jc w:val="both"/>
        <w:rPr>
          <w:lang w:val="it-IT"/>
        </w:rPr>
      </w:pPr>
      <w:r w:rsidRPr="006A05B4">
        <w:rPr>
          <w:lang w:val="it-IT"/>
        </w:rPr>
        <w:t>________________________</w:t>
      </w:r>
    </w:p>
    <w:p w14:paraId="449A0A55" w14:textId="77777777" w:rsidR="00327EA4" w:rsidRPr="006A05B4" w:rsidRDefault="00327EA4" w:rsidP="00327EA4">
      <w:pPr>
        <w:jc w:val="both"/>
        <w:rPr>
          <w:lang w:val="it-IT"/>
        </w:rPr>
      </w:pPr>
    </w:p>
    <w:p w14:paraId="648B35F2" w14:textId="77777777" w:rsidR="00327EA4" w:rsidRPr="006A05B4" w:rsidRDefault="00327EA4" w:rsidP="00327EA4">
      <w:pPr>
        <w:jc w:val="both"/>
        <w:rPr>
          <w:lang w:val="it-IT"/>
        </w:rPr>
      </w:pPr>
      <w:r w:rsidRPr="006A05B4">
        <w:rPr>
          <w:lang w:val="it-IT"/>
        </w:rPr>
        <w:t xml:space="preserve"> </w:t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  <w:t>(Podpis odgovorne osebe</w:t>
      </w:r>
    </w:p>
    <w:p w14:paraId="4BA1614D" w14:textId="77777777" w:rsidR="00327EA4" w:rsidRPr="006A05B4" w:rsidRDefault="00327EA4" w:rsidP="00327EA4">
      <w:pPr>
        <w:jc w:val="both"/>
        <w:rPr>
          <w:b/>
          <w:u w:val="single"/>
          <w:lang w:val="it-IT"/>
        </w:rPr>
      </w:pPr>
      <w:r w:rsidRPr="006A05B4">
        <w:rPr>
          <w:lang w:val="it-IT"/>
        </w:rPr>
        <w:t xml:space="preserve">     </w:t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</w:r>
      <w:r w:rsidRPr="006A05B4">
        <w:rPr>
          <w:lang w:val="it-IT"/>
        </w:rPr>
        <w:tab/>
        <w:t xml:space="preserve"> vlagatelja) </w:t>
      </w:r>
    </w:p>
    <w:p w14:paraId="259854EF" w14:textId="68B7676D" w:rsidR="00DB56D6" w:rsidRPr="00DB56D6" w:rsidRDefault="00DB56D6" w:rsidP="00DB56D6">
      <w:pPr>
        <w:pStyle w:val="datumtevilka"/>
        <w:rPr>
          <w:rFonts w:cs="Arial"/>
          <w:b/>
          <w:bCs/>
          <w:lang w:val="pl-PL"/>
        </w:rPr>
      </w:pPr>
    </w:p>
    <w:p w14:paraId="5FFF09B9" w14:textId="77777777" w:rsidR="00DB56D6" w:rsidRPr="00DB56D6" w:rsidRDefault="00DB56D6" w:rsidP="00DB56D6">
      <w:pPr>
        <w:pStyle w:val="datumtevilka"/>
        <w:rPr>
          <w:rFonts w:cs="Arial"/>
          <w:b/>
          <w:bCs/>
          <w:lang w:val="pl-PL"/>
        </w:rPr>
      </w:pPr>
    </w:p>
    <w:p w14:paraId="7F4C0FDF" w14:textId="3262862A" w:rsidR="00044C13" w:rsidRDefault="00044C13" w:rsidP="00A35B7E">
      <w:pPr>
        <w:pStyle w:val="datumtevilka"/>
        <w:rPr>
          <w:szCs w:val="24"/>
          <w:lang w:eastAsia="en-US"/>
        </w:rPr>
      </w:pPr>
    </w:p>
    <w:p w14:paraId="08C1BE58" w14:textId="0BAFFB95" w:rsidR="00A85EDB" w:rsidRDefault="00A85EDB" w:rsidP="00A35B7E">
      <w:pPr>
        <w:pStyle w:val="datumtevilka"/>
        <w:rPr>
          <w:szCs w:val="24"/>
          <w:lang w:eastAsia="en-US"/>
        </w:rPr>
      </w:pPr>
    </w:p>
    <w:p w14:paraId="79532CC9" w14:textId="06EA1AED" w:rsidR="00A85EDB" w:rsidRDefault="00A85EDB" w:rsidP="00A35B7E">
      <w:pPr>
        <w:pStyle w:val="datumtevilka"/>
        <w:rPr>
          <w:szCs w:val="24"/>
          <w:lang w:eastAsia="en-US"/>
        </w:rPr>
      </w:pPr>
    </w:p>
    <w:p w14:paraId="5E17ABF8" w14:textId="4D2D39EF" w:rsidR="00A85EDB" w:rsidRDefault="00A85EDB" w:rsidP="00A35B7E">
      <w:pPr>
        <w:pStyle w:val="datumtevilka"/>
        <w:rPr>
          <w:szCs w:val="24"/>
          <w:lang w:eastAsia="en-US"/>
        </w:rPr>
      </w:pPr>
    </w:p>
    <w:p w14:paraId="5B1474CB" w14:textId="3AD169F6" w:rsidR="00A85EDB" w:rsidRDefault="00A85EDB" w:rsidP="00A35B7E">
      <w:pPr>
        <w:pStyle w:val="datumtevilka"/>
        <w:rPr>
          <w:szCs w:val="24"/>
          <w:lang w:eastAsia="en-US"/>
        </w:rPr>
      </w:pPr>
    </w:p>
    <w:p w14:paraId="7B7E4319" w14:textId="7ADB4B6C" w:rsidR="00A85EDB" w:rsidRPr="006A05B4" w:rsidRDefault="00A85EDB" w:rsidP="00A85EDB">
      <w:pPr>
        <w:jc w:val="both"/>
        <w:rPr>
          <w:rFonts w:cs="Arial"/>
          <w:b/>
          <w:szCs w:val="20"/>
          <w:lang w:val="it-IT"/>
        </w:rPr>
      </w:pPr>
      <w:r w:rsidRPr="006A05B4">
        <w:rPr>
          <w:rFonts w:cs="Arial"/>
          <w:b/>
          <w:szCs w:val="20"/>
          <w:lang w:val="it-IT"/>
        </w:rPr>
        <w:t xml:space="preserve">SEZNAM DOKAZIL </w:t>
      </w:r>
    </w:p>
    <w:p w14:paraId="35E10C8B" w14:textId="77777777" w:rsidR="00A85EDB" w:rsidRPr="006A05B4" w:rsidRDefault="00A85EDB" w:rsidP="00A85EDB">
      <w:pPr>
        <w:jc w:val="both"/>
        <w:rPr>
          <w:rFonts w:cs="Arial"/>
          <w:b/>
          <w:szCs w:val="20"/>
          <w:lang w:val="it-IT"/>
        </w:rPr>
      </w:pPr>
    </w:p>
    <w:p w14:paraId="15AB1115" w14:textId="77777777" w:rsidR="00A85EDB" w:rsidRPr="006A05B4" w:rsidRDefault="00A85EDB" w:rsidP="00A85EDB">
      <w:pPr>
        <w:jc w:val="both"/>
        <w:rPr>
          <w:rFonts w:cs="Arial"/>
          <w:b/>
          <w:szCs w:val="20"/>
          <w:lang w:val="it-IT"/>
        </w:rPr>
      </w:pPr>
    </w:p>
    <w:p w14:paraId="5EBB0B46" w14:textId="77777777" w:rsidR="00A85EDB" w:rsidRPr="006A05B4" w:rsidRDefault="00A85EDB" w:rsidP="00A85EDB">
      <w:pPr>
        <w:jc w:val="both"/>
        <w:rPr>
          <w:rFonts w:cs="Arial"/>
          <w:szCs w:val="20"/>
          <w:lang w:val="it-IT"/>
        </w:rPr>
      </w:pPr>
      <w:r w:rsidRPr="006A05B4">
        <w:rPr>
          <w:rFonts w:cs="Arial"/>
          <w:szCs w:val="20"/>
          <w:lang w:val="it-IT"/>
        </w:rPr>
        <w:t xml:space="preserve">Priloženi obrazci se izpolnijo, podpišejo ter priložijo izjavi in spodnjim dokazilom. </w:t>
      </w:r>
    </w:p>
    <w:p w14:paraId="48AC628F" w14:textId="77777777" w:rsidR="00A85EDB" w:rsidRPr="006A05B4" w:rsidRDefault="00A85EDB" w:rsidP="00A85EDB">
      <w:pPr>
        <w:jc w:val="both"/>
        <w:rPr>
          <w:rFonts w:cs="Arial"/>
          <w:szCs w:val="20"/>
          <w:lang w:val="it-IT"/>
        </w:rPr>
      </w:pPr>
    </w:p>
    <w:p w14:paraId="184DD188" w14:textId="77777777" w:rsidR="00A85EDB" w:rsidRPr="006A05B4" w:rsidRDefault="00A85EDB" w:rsidP="00A85EDB">
      <w:pPr>
        <w:jc w:val="both"/>
        <w:rPr>
          <w:rFonts w:cs="Arial"/>
          <w:szCs w:val="20"/>
          <w:lang w:val="it-IT"/>
        </w:rPr>
      </w:pPr>
      <w:r w:rsidRPr="006A05B4">
        <w:rPr>
          <w:rFonts w:cs="Arial"/>
          <w:szCs w:val="20"/>
          <w:lang w:val="it-IT"/>
        </w:rPr>
        <w:t xml:space="preserve">Upravičenec v spodnji tabeli navede dokazila, s katerimi dokazuje izpolnjevanje obveznosti ter vrednosti kazalnika operacije. </w:t>
      </w:r>
    </w:p>
    <w:p w14:paraId="7C6C101D" w14:textId="77777777" w:rsidR="00A85EDB" w:rsidRPr="006A05B4" w:rsidRDefault="00A85EDB" w:rsidP="00A85EDB">
      <w:pPr>
        <w:jc w:val="both"/>
        <w:rPr>
          <w:rFonts w:cs="Arial"/>
          <w:szCs w:val="20"/>
          <w:lang w:val="it-IT"/>
        </w:rPr>
      </w:pPr>
    </w:p>
    <w:p w14:paraId="58B33433" w14:textId="77777777" w:rsidR="00A85EDB" w:rsidRPr="006A05B4" w:rsidRDefault="00A85EDB" w:rsidP="00A85EDB">
      <w:pPr>
        <w:jc w:val="both"/>
        <w:rPr>
          <w:rFonts w:cs="Arial"/>
          <w:szCs w:val="20"/>
          <w:lang w:val="it-IT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977"/>
        <w:gridCol w:w="6511"/>
      </w:tblGrid>
      <w:tr w:rsidR="00A85EDB" w14:paraId="71E39E76" w14:textId="77777777" w:rsidTr="00061EFB">
        <w:trPr>
          <w:trHeight w:val="284"/>
        </w:trPr>
        <w:tc>
          <w:tcPr>
            <w:tcW w:w="2093" w:type="dxa"/>
          </w:tcPr>
          <w:p w14:paraId="6DE6788B" w14:textId="77777777" w:rsidR="00A85EDB" w:rsidRPr="0049195D" w:rsidRDefault="00A85EDB" w:rsidP="00061EFB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Zaporedna številka</w:t>
            </w:r>
          </w:p>
        </w:tc>
        <w:tc>
          <w:tcPr>
            <w:tcW w:w="7400" w:type="dxa"/>
          </w:tcPr>
          <w:p w14:paraId="3DAB5B8A" w14:textId="77777777" w:rsidR="00A85EDB" w:rsidRPr="0049195D" w:rsidRDefault="00A85EDB" w:rsidP="00061EFB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Naslov dokazila</w:t>
            </w:r>
          </w:p>
        </w:tc>
      </w:tr>
      <w:tr w:rsidR="00A85EDB" w14:paraId="42A1CA7B" w14:textId="77777777" w:rsidTr="00061EFB">
        <w:trPr>
          <w:trHeight w:val="284"/>
        </w:trPr>
        <w:tc>
          <w:tcPr>
            <w:tcW w:w="2093" w:type="dxa"/>
          </w:tcPr>
          <w:p w14:paraId="44431332" w14:textId="77777777" w:rsidR="00A85EDB" w:rsidRPr="0049195D" w:rsidRDefault="00A85EDB" w:rsidP="00061EFB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DOKAZILO 1</w:t>
            </w:r>
          </w:p>
        </w:tc>
        <w:tc>
          <w:tcPr>
            <w:tcW w:w="7400" w:type="dxa"/>
          </w:tcPr>
          <w:p w14:paraId="5C444898" w14:textId="77777777" w:rsidR="00A85EDB" w:rsidRDefault="00A85EDB" w:rsidP="00061EFB">
            <w:pPr>
              <w:jc w:val="both"/>
              <w:rPr>
                <w:rFonts w:cs="Arial"/>
                <w:szCs w:val="20"/>
              </w:rPr>
            </w:pPr>
          </w:p>
        </w:tc>
      </w:tr>
      <w:tr w:rsidR="00A85EDB" w14:paraId="3270D4BF" w14:textId="77777777" w:rsidTr="00061EFB">
        <w:trPr>
          <w:trHeight w:val="284"/>
        </w:trPr>
        <w:tc>
          <w:tcPr>
            <w:tcW w:w="2093" w:type="dxa"/>
          </w:tcPr>
          <w:p w14:paraId="53E1B3AA" w14:textId="77777777" w:rsidR="00A85EDB" w:rsidRPr="0049195D" w:rsidRDefault="00A85EDB" w:rsidP="00061EFB">
            <w:pPr>
              <w:jc w:val="both"/>
              <w:rPr>
                <w:rFonts w:cs="Arial"/>
                <w:b/>
                <w:szCs w:val="20"/>
              </w:rPr>
            </w:pPr>
            <w:r w:rsidRPr="0049195D">
              <w:rPr>
                <w:rFonts w:cs="Arial"/>
                <w:b/>
                <w:szCs w:val="20"/>
              </w:rPr>
              <w:t>DOKAZILO 2</w:t>
            </w:r>
          </w:p>
        </w:tc>
        <w:tc>
          <w:tcPr>
            <w:tcW w:w="7400" w:type="dxa"/>
          </w:tcPr>
          <w:p w14:paraId="14B65894" w14:textId="77777777" w:rsidR="00A85EDB" w:rsidRDefault="00A85EDB" w:rsidP="00061EFB">
            <w:pPr>
              <w:jc w:val="both"/>
              <w:rPr>
                <w:rFonts w:cs="Arial"/>
                <w:szCs w:val="20"/>
              </w:rPr>
            </w:pPr>
          </w:p>
        </w:tc>
      </w:tr>
      <w:tr w:rsidR="00A85EDB" w14:paraId="2C511DA6" w14:textId="77777777" w:rsidTr="00061EFB">
        <w:trPr>
          <w:trHeight w:val="284"/>
        </w:trPr>
        <w:tc>
          <w:tcPr>
            <w:tcW w:w="2093" w:type="dxa"/>
          </w:tcPr>
          <w:p w14:paraId="2D9E78F5" w14:textId="77777777" w:rsidR="00A85EDB" w:rsidRPr="0049195D" w:rsidRDefault="00A85EDB" w:rsidP="00061EFB">
            <w:pPr>
              <w:jc w:val="both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DOKAZILO 3 </w:t>
            </w:r>
          </w:p>
        </w:tc>
        <w:tc>
          <w:tcPr>
            <w:tcW w:w="7400" w:type="dxa"/>
          </w:tcPr>
          <w:p w14:paraId="3393131D" w14:textId="77777777" w:rsidR="00A85EDB" w:rsidRDefault="00A85EDB" w:rsidP="00061EFB">
            <w:pPr>
              <w:jc w:val="both"/>
              <w:rPr>
                <w:rFonts w:cs="Arial"/>
                <w:szCs w:val="20"/>
              </w:rPr>
            </w:pPr>
          </w:p>
        </w:tc>
      </w:tr>
    </w:tbl>
    <w:p w14:paraId="3EEB222D" w14:textId="77777777" w:rsidR="00A85EDB" w:rsidRDefault="00A85EDB" w:rsidP="00A85EDB">
      <w:pPr>
        <w:jc w:val="both"/>
        <w:rPr>
          <w:rFonts w:cs="Arial"/>
          <w:szCs w:val="20"/>
        </w:rPr>
      </w:pPr>
    </w:p>
    <w:p w14:paraId="0EDAD085" w14:textId="77777777" w:rsidR="00A85EDB" w:rsidRDefault="00A85EDB" w:rsidP="00A35B7E">
      <w:pPr>
        <w:pStyle w:val="datumtevilka"/>
        <w:rPr>
          <w:szCs w:val="24"/>
          <w:lang w:eastAsia="en-US"/>
        </w:rPr>
      </w:pPr>
    </w:p>
    <w:sectPr w:rsidR="00A85EDB" w:rsidSect="0078331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2FD89" w14:textId="77777777" w:rsidR="000856E5" w:rsidRDefault="000856E5" w:rsidP="00A01763">
      <w:pPr>
        <w:spacing w:line="240" w:lineRule="auto"/>
      </w:pPr>
      <w:r>
        <w:separator/>
      </w:r>
    </w:p>
  </w:endnote>
  <w:endnote w:type="continuationSeparator" w:id="0">
    <w:p w14:paraId="57CECEDB" w14:textId="77777777" w:rsidR="000856E5" w:rsidRDefault="000856E5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900C" w14:textId="77777777" w:rsidR="00935F9F" w:rsidRDefault="00935F9F">
    <w:pPr>
      <w:pStyle w:val="Noga"/>
    </w:pPr>
  </w:p>
  <w:p w14:paraId="55D5D202" w14:textId="77777777" w:rsidR="005D03E3" w:rsidRDefault="005D03E3"/>
  <w:p w14:paraId="06E672AB" w14:textId="77777777" w:rsidR="005D03E3" w:rsidRDefault="005D03E3"/>
  <w:p w14:paraId="51C9B8BA" w14:textId="77777777" w:rsidR="005D03E3" w:rsidRDefault="005D03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A7C1B" w14:textId="77777777" w:rsidR="007E3191" w:rsidRDefault="007E3191" w:rsidP="00AE28DE">
    <w:pPr>
      <w:pStyle w:val="Noga"/>
      <w:pBdr>
        <w:bottom w:val="single" w:sz="12" w:space="1" w:color="auto"/>
      </w:pBdr>
    </w:pPr>
  </w:p>
  <w:p w14:paraId="25F81A69" w14:textId="77777777" w:rsidR="007E3191" w:rsidRDefault="00DA34ED" w:rsidP="00AE28DE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21062D">
      <w:rPr>
        <w:rStyle w:val="tevilkastrani"/>
        <w:noProof/>
      </w:rPr>
      <w:t>3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21062D">
      <w:rPr>
        <w:rStyle w:val="tevilkastrani"/>
        <w:noProof/>
      </w:rPr>
      <w:t>3</w:t>
    </w:r>
    <w:r>
      <w:rPr>
        <w:rStyle w:val="tevilkastrani"/>
      </w:rPr>
      <w:fldChar w:fldCharType="end"/>
    </w:r>
  </w:p>
  <w:p w14:paraId="3A19F8B3" w14:textId="77777777" w:rsidR="007E3191" w:rsidRPr="000F5308" w:rsidRDefault="00077D8E" w:rsidP="00567981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 wp14:anchorId="05BE3F58" wp14:editId="6E90B369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 wp14:anchorId="403FB5EF" wp14:editId="67337627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  <w:p w14:paraId="1166BA9B" w14:textId="77777777" w:rsidR="007E3191" w:rsidRPr="000F5308" w:rsidRDefault="00DA34ED" w:rsidP="000F5308">
    <w:pPr>
      <w:pStyle w:val="Noga"/>
      <w:spacing w:line="240" w:lineRule="auto"/>
      <w:rPr>
        <w:lang w:val="sl-SI" w:eastAsia="sl-SI"/>
      </w:rPr>
    </w:pPr>
    <w:r>
      <w:rPr>
        <w:color w:val="000000"/>
        <w:spacing w:val="-2"/>
        <w:sz w:val="10"/>
        <w:szCs w:val="10"/>
        <w:lang w:val="sl-SI" w:eastAsia="sl-SI"/>
      </w:rPr>
      <w:t xml:space="preserve">  </w:t>
    </w:r>
  </w:p>
  <w:p w14:paraId="2D117C0A" w14:textId="77777777" w:rsidR="005D03E3" w:rsidRDefault="005D03E3"/>
  <w:p w14:paraId="12D05A29" w14:textId="77777777" w:rsidR="005D03E3" w:rsidRDefault="005D03E3"/>
  <w:p w14:paraId="5E1F9828" w14:textId="77777777" w:rsidR="005D03E3" w:rsidRDefault="005D03E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482C0" w14:textId="77777777" w:rsidR="007E3191" w:rsidRPr="000F5308" w:rsidRDefault="00077D8E" w:rsidP="005C2FBD">
    <w:pPr>
      <w:pStyle w:val="Noga"/>
      <w:spacing w:line="240" w:lineRule="auto"/>
      <w:rPr>
        <w:szCs w:val="20"/>
        <w:lang w:val="pl-PL"/>
      </w:rPr>
    </w:pPr>
    <w:r>
      <w:rPr>
        <w:noProof/>
        <w:lang w:val="sl-SI" w:eastAsia="sl-SI"/>
      </w:rPr>
      <w:drawing>
        <wp:inline distT="0" distB="0" distL="0" distR="0" wp14:anchorId="3DFDC19F" wp14:editId="4AF9C954">
          <wp:extent cx="1838325" cy="381000"/>
          <wp:effectExtent l="0" t="0" r="9525" b="0"/>
          <wp:docPr id="8" name="Slika 8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sl-SI" w:eastAsia="sl-SI"/>
      </w:rPr>
      <w:drawing>
        <wp:inline distT="0" distB="0" distL="0" distR="0" wp14:anchorId="6BAD69D0" wp14:editId="76C149A5">
          <wp:extent cx="647700" cy="361950"/>
          <wp:effectExtent l="0" t="0" r="0" b="0"/>
          <wp:docPr id="9" name="Slika 9" descr="I FEEL S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 FEEL S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lang w:val="pl-PL"/>
      </w:rPr>
      <w:tab/>
      <w:t xml:space="preserve">        </w:t>
    </w:r>
  </w:p>
  <w:p w14:paraId="2AA8B853" w14:textId="77777777" w:rsidR="007E3191" w:rsidRPr="000F5308" w:rsidRDefault="00DA34ED" w:rsidP="00567981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  <w:r w:rsidRPr="000F5308">
      <w:rPr>
        <w:color w:val="000000"/>
        <w:spacing w:val="-2"/>
        <w:sz w:val="10"/>
        <w:szCs w:val="10"/>
        <w:lang w:val="pl-PL" w:eastAsia="sl-SI"/>
      </w:rPr>
      <w:t xml:space="preserve">     </w:t>
    </w:r>
    <w:r>
      <w:rPr>
        <w:color w:val="000000"/>
        <w:spacing w:val="-2"/>
        <w:sz w:val="10"/>
        <w:szCs w:val="10"/>
        <w:lang w:val="pl-PL" w:eastAsia="sl-SI"/>
      </w:rPr>
      <w:t xml:space="preserve"> </w:t>
    </w:r>
    <w:r w:rsidRPr="000F5308">
      <w:rPr>
        <w:color w:val="000000"/>
        <w:spacing w:val="-2"/>
        <w:sz w:val="10"/>
        <w:szCs w:val="10"/>
        <w:lang w:val="sl-SI" w:eastAsia="sl-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3CFFB" w14:textId="77777777" w:rsidR="000856E5" w:rsidRDefault="000856E5" w:rsidP="00A01763">
      <w:pPr>
        <w:spacing w:line="240" w:lineRule="auto"/>
      </w:pPr>
      <w:r>
        <w:separator/>
      </w:r>
    </w:p>
  </w:footnote>
  <w:footnote w:type="continuationSeparator" w:id="0">
    <w:p w14:paraId="6DAD79D9" w14:textId="77777777" w:rsidR="000856E5" w:rsidRDefault="000856E5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522B9" w14:textId="77777777" w:rsidR="00935F9F" w:rsidRDefault="000856E5">
    <w:pPr>
      <w:pStyle w:val="Glava"/>
    </w:pPr>
    <w:r>
      <w:rPr>
        <w:noProof/>
      </w:rPr>
      <w:pict w14:anchorId="489159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435797" o:spid="_x0000_s1026" type="#_x0000_t136" style="position:absolute;margin-left:0;margin-top:0;width:427.9pt;height:171.15pt;rotation:315;z-index:-25165363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  <w:p w14:paraId="4BF1D7B1" w14:textId="77777777" w:rsidR="005D03E3" w:rsidRDefault="005D03E3"/>
  <w:p w14:paraId="17EC7BE4" w14:textId="77777777" w:rsidR="005D03E3" w:rsidRDefault="005D03E3"/>
  <w:p w14:paraId="6659A474" w14:textId="77777777" w:rsidR="005D03E3" w:rsidRDefault="005D03E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E554" w14:textId="77777777" w:rsidR="007E3191" w:rsidRPr="00110CBD" w:rsidRDefault="000856E5" w:rsidP="007D75CF">
    <w:pPr>
      <w:pStyle w:val="Glava"/>
      <w:spacing w:line="240" w:lineRule="exact"/>
      <w:rPr>
        <w:rFonts w:ascii="Republika" w:hAnsi="Republika"/>
        <w:sz w:val="16"/>
      </w:rPr>
    </w:pPr>
    <w:r>
      <w:rPr>
        <w:noProof/>
      </w:rPr>
      <w:pict w14:anchorId="0B242C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435798" o:spid="_x0000_s1027" type="#_x0000_t136" style="position:absolute;margin-left:0;margin-top:0;width:427.9pt;height:171.15pt;rotation:315;z-index:-25165158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  <w:p w14:paraId="66B8BCC7" w14:textId="77777777" w:rsidR="005D03E3" w:rsidRDefault="005D03E3"/>
  <w:p w14:paraId="582F0265" w14:textId="77777777" w:rsidR="005D03E3" w:rsidRDefault="005D03E3"/>
  <w:p w14:paraId="1E7BD04F" w14:textId="77777777" w:rsidR="005D03E3" w:rsidRDefault="005D03E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D3356C" w:rsidRPr="00C568CA" w14:paraId="2DB9FAC2" w14:textId="77777777">
      <w:trPr>
        <w:cantSplit/>
        <w:trHeight w:hRule="exact" w:val="847"/>
      </w:trPr>
      <w:tc>
        <w:tcPr>
          <w:tcW w:w="567" w:type="dxa"/>
        </w:tcPr>
        <w:p w14:paraId="603D7058" w14:textId="1E19F7B9" w:rsidR="007E3191" w:rsidRPr="00C568CA" w:rsidRDefault="00DA34ED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14:paraId="300BCCD7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FBE2B06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D8553A1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EE62826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E9EF96C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3D35FE1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7F1204B0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714ADEDA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0544868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1C6A9753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03C00F4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8FD5426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99228E6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737B308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3EDC0B94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1AB50628" w14:textId="77777777" w:rsidR="007E3191" w:rsidRPr="00C568CA" w:rsidRDefault="007E3191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14:paraId="52D5B03A" w14:textId="6541455A" w:rsidR="007E3191" w:rsidRPr="00C568CA" w:rsidRDefault="000856E5" w:rsidP="00924E3C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>
      <w:rPr>
        <w:noProof/>
      </w:rPr>
      <w:pict w14:anchorId="3C48985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435796" o:spid="_x0000_s1028" type="#_x0000_t136" style="position:absolute;margin-left:0;margin-top:0;width:427.9pt;height:171.15pt;rotation:315;z-index:-25165568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  <w:r w:rsidR="00E06973">
      <w:rPr>
        <w:rFonts w:cs="Arial"/>
        <w:noProof/>
        <w:sz w:val="16"/>
        <w:lang w:val="sl-SI" w:eastAsia="sl-SI"/>
      </w:rPr>
      <w:drawing>
        <wp:anchor distT="0" distB="0" distL="114300" distR="114300" simplePos="0" relativeHeight="251658752" behindDoc="0" locked="0" layoutInCell="1" allowOverlap="1" wp14:anchorId="4808800B" wp14:editId="09250250">
          <wp:simplePos x="0" y="0"/>
          <wp:positionH relativeFrom="column">
            <wp:posOffset>4968240</wp:posOffset>
          </wp:positionH>
          <wp:positionV relativeFrom="page">
            <wp:posOffset>590550</wp:posOffset>
          </wp:positionV>
          <wp:extent cx="1034415" cy="1771015"/>
          <wp:effectExtent l="0" t="0" r="0" b="635"/>
          <wp:wrapTopAndBottom/>
          <wp:docPr id="1" name="Slika 1" descr="Slika, ki vsebuje besede krog, grafika, bela,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riba v glav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4415" cy="1771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1763" w:rsidRPr="00C568CA">
      <w:rPr>
        <w:rFonts w:ascii="Republika" w:hAnsi="Republika"/>
        <w:noProof/>
        <w:szCs w:val="20"/>
        <w:lang w:val="sl-SI" w:eastAsia="sl-SI"/>
      </w:rPr>
      <mc:AlternateContent>
        <mc:Choice Requires="wps">
          <w:drawing>
            <wp:anchor distT="0" distB="0" distL="114300" distR="114300" simplePos="0" relativeHeight="251655680" behindDoc="1" locked="0" layoutInCell="0" allowOverlap="1" wp14:anchorId="6BD66225" wp14:editId="1A80104B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6350" t="9525" r="8255" b="9525"/>
              <wp:wrapNone/>
              <wp:docPr id="4" name="Raven povezovalnik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706F0CB1" id="Raven povezovalnik 4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" o:allowincell="f" strokecolor="#428299" strokeweight=".5pt">
              <w10:wrap anchory="page"/>
            </v:line>
          </w:pict>
        </mc:Fallback>
      </mc:AlternateContent>
    </w:r>
    <w:r w:rsidR="00DA34ED" w:rsidRPr="00C568CA">
      <w:rPr>
        <w:rFonts w:ascii="Republika" w:hAnsi="Republika"/>
        <w:lang w:val="sl-SI"/>
      </w:rPr>
      <w:t>REPUBLIKA SLOVENIJA</w:t>
    </w:r>
  </w:p>
  <w:p w14:paraId="6AD69369" w14:textId="77777777" w:rsidR="007E3191" w:rsidRPr="00C568CA" w:rsidRDefault="00DA34ED" w:rsidP="005C2FBD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C568CA">
      <w:rPr>
        <w:rFonts w:ascii="Republika" w:hAnsi="Republika"/>
        <w:b/>
        <w:caps/>
        <w:lang w:val="sl-SI"/>
      </w:rPr>
      <w:t xml:space="preserve">Ministrstvo za kmetijstvo, </w:t>
    </w:r>
    <w:r w:rsidRPr="00C568CA">
      <w:rPr>
        <w:rFonts w:ascii="Republika" w:hAnsi="Republika"/>
        <w:b/>
        <w:caps/>
        <w:lang w:val="sl-SI"/>
      </w:rPr>
      <w:br/>
      <w:t>gozdarstvo in prehrano</w:t>
    </w:r>
  </w:p>
  <w:p w14:paraId="44E20407" w14:textId="77777777" w:rsidR="007E3191" w:rsidRPr="00C568CA" w:rsidRDefault="00DA34ED" w:rsidP="00084A24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>Dunajska cesta 22, 1000 Ljubljana</w:t>
    </w:r>
    <w:r w:rsidRPr="00C568CA">
      <w:rPr>
        <w:rFonts w:ascii="Republika" w:hAnsi="Republika" w:cs="Arial"/>
        <w:sz w:val="16"/>
        <w:lang w:val="sl-SI"/>
      </w:rPr>
      <w:tab/>
      <w:t>T: 01 478 90 00</w:t>
    </w:r>
  </w:p>
  <w:p w14:paraId="2DC15523" w14:textId="77777777" w:rsidR="007E3191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 xml:space="preserve">E: </w:t>
    </w:r>
    <w:hyperlink r:id="rId2" w:history="1">
      <w:r w:rsidR="00695FFF" w:rsidRPr="004D61E7">
        <w:rPr>
          <w:rStyle w:val="Hiperpovezava"/>
          <w:rFonts w:ascii="Republika" w:hAnsi="Republika" w:cs="Arial"/>
          <w:sz w:val="16"/>
          <w:lang w:val="sl-SI"/>
        </w:rPr>
        <w:t>gp.mkgp@gov.si</w:t>
      </w:r>
    </w:hyperlink>
    <w:r w:rsidR="00695FFF">
      <w:rPr>
        <w:rFonts w:ascii="Republika" w:hAnsi="Republika" w:cs="Arial"/>
        <w:sz w:val="16"/>
        <w:lang w:val="sl-SI"/>
      </w:rPr>
      <w:tab/>
    </w:r>
    <w:r w:rsidR="00695FFF">
      <w:rPr>
        <w:rFonts w:ascii="Republika" w:hAnsi="Republika" w:cs="Arial"/>
        <w:sz w:val="16"/>
        <w:lang w:val="sl-SI"/>
      </w:rPr>
      <w:tab/>
    </w:r>
  </w:p>
  <w:p w14:paraId="6CEBFC53" w14:textId="77777777" w:rsidR="007E3191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</w:r>
    <w:r w:rsidR="002A573A" w:rsidRPr="00C568CA">
      <w:rPr>
        <w:rFonts w:ascii="Republika" w:hAnsi="Republika" w:cs="Arial"/>
        <w:sz w:val="16"/>
        <w:lang w:val="sl-SI"/>
      </w:rPr>
      <w:t>www</w:t>
    </w:r>
    <w:r w:rsidRPr="00C568CA">
      <w:rPr>
        <w:rFonts w:ascii="Republika" w:hAnsi="Republika" w:cs="Arial"/>
        <w:sz w:val="16"/>
        <w:lang w:val="sl-SI"/>
      </w:rPr>
      <w:t>.</w:t>
    </w:r>
    <w:r w:rsidR="00084A24">
      <w:rPr>
        <w:rFonts w:ascii="Republika" w:hAnsi="Republika" w:cs="Arial"/>
        <w:sz w:val="16"/>
        <w:lang w:val="sl-SI"/>
      </w:rPr>
      <w:t>mkgp.</w:t>
    </w:r>
    <w:r w:rsidRPr="00C568CA">
      <w:rPr>
        <w:rFonts w:ascii="Republika" w:hAnsi="Republika" w:cs="Arial"/>
        <w:sz w:val="16"/>
        <w:lang w:val="sl-SI"/>
      </w:rPr>
      <w:t>gov.si</w:t>
    </w:r>
  </w:p>
  <w:p w14:paraId="343BE979" w14:textId="77777777" w:rsidR="007E3191" w:rsidRPr="00C568CA" w:rsidRDefault="007E3191" w:rsidP="007D75CF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05E4"/>
    <w:multiLevelType w:val="hybridMultilevel"/>
    <w:tmpl w:val="34E8F99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11209"/>
    <w:multiLevelType w:val="hybridMultilevel"/>
    <w:tmpl w:val="1E087532"/>
    <w:lvl w:ilvl="0" w:tplc="A2808FC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417A3"/>
    <w:multiLevelType w:val="hybridMultilevel"/>
    <w:tmpl w:val="075E2270"/>
    <w:lvl w:ilvl="0" w:tplc="7494BEE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60A"/>
    <w:multiLevelType w:val="hybridMultilevel"/>
    <w:tmpl w:val="DA44F4AA"/>
    <w:lvl w:ilvl="0" w:tplc="4634CB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80F3A"/>
    <w:multiLevelType w:val="hybridMultilevel"/>
    <w:tmpl w:val="96E07610"/>
    <w:lvl w:ilvl="0" w:tplc="7C06695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E51B7"/>
    <w:multiLevelType w:val="hybridMultilevel"/>
    <w:tmpl w:val="40C4F5A8"/>
    <w:lvl w:ilvl="0" w:tplc="4634CB12">
      <w:start w:val="1"/>
      <w:numFmt w:val="bullet"/>
      <w:lvlText w:val=""/>
      <w:lvlJc w:val="left"/>
      <w:pPr>
        <w:ind w:left="114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6" w15:restartNumberingAfterBreak="0">
    <w:nsid w:val="23216084"/>
    <w:multiLevelType w:val="hybridMultilevel"/>
    <w:tmpl w:val="022CA9C0"/>
    <w:lvl w:ilvl="0" w:tplc="42EA5C00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91056"/>
    <w:multiLevelType w:val="hybridMultilevel"/>
    <w:tmpl w:val="0DFCC9E6"/>
    <w:lvl w:ilvl="0" w:tplc="430C788C">
      <w:start w:val="1"/>
      <w:numFmt w:val="decimal"/>
      <w:pStyle w:val="tevilnatoka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15827E9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6A1409"/>
    <w:multiLevelType w:val="hybridMultilevel"/>
    <w:tmpl w:val="AD426320"/>
    <w:lvl w:ilvl="0" w:tplc="235E226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F00A1"/>
    <w:multiLevelType w:val="hybridMultilevel"/>
    <w:tmpl w:val="5EF2047A"/>
    <w:lvl w:ilvl="0" w:tplc="57E2D2D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2844118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6348C6"/>
    <w:multiLevelType w:val="hybridMultilevel"/>
    <w:tmpl w:val="44340B94"/>
    <w:lvl w:ilvl="0" w:tplc="E280C4C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6137F"/>
    <w:multiLevelType w:val="hybridMultilevel"/>
    <w:tmpl w:val="FAA8A89A"/>
    <w:lvl w:ilvl="0" w:tplc="B242064E">
      <w:start w:val="1"/>
      <w:numFmt w:val="upperRoman"/>
      <w:pStyle w:val="Naslov1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E1F3E"/>
    <w:multiLevelType w:val="hybridMultilevel"/>
    <w:tmpl w:val="175EB9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63240"/>
    <w:multiLevelType w:val="hybridMultilevel"/>
    <w:tmpl w:val="0C628A0A"/>
    <w:lvl w:ilvl="0" w:tplc="4634CB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65115"/>
    <w:multiLevelType w:val="hybridMultilevel"/>
    <w:tmpl w:val="A64AF532"/>
    <w:lvl w:ilvl="0" w:tplc="100E268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65781F"/>
    <w:multiLevelType w:val="hybridMultilevel"/>
    <w:tmpl w:val="156892D4"/>
    <w:lvl w:ilvl="0" w:tplc="7C06695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597B27"/>
    <w:multiLevelType w:val="hybridMultilevel"/>
    <w:tmpl w:val="AAE231AC"/>
    <w:lvl w:ilvl="0" w:tplc="4634CB12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50911363"/>
    <w:multiLevelType w:val="hybridMultilevel"/>
    <w:tmpl w:val="BDEECDE8"/>
    <w:lvl w:ilvl="0" w:tplc="4634CB12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0B62C7A"/>
    <w:multiLevelType w:val="hybridMultilevel"/>
    <w:tmpl w:val="0BFC279A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807B6"/>
    <w:multiLevelType w:val="hybridMultilevel"/>
    <w:tmpl w:val="E258EDFC"/>
    <w:lvl w:ilvl="0" w:tplc="5E182D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B2439C"/>
    <w:multiLevelType w:val="hybridMultilevel"/>
    <w:tmpl w:val="EE9A3898"/>
    <w:lvl w:ilvl="0" w:tplc="4634CB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40CE"/>
    <w:multiLevelType w:val="hybridMultilevel"/>
    <w:tmpl w:val="E7124E7E"/>
    <w:lvl w:ilvl="0" w:tplc="4634CB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1939D5"/>
    <w:multiLevelType w:val="hybridMultilevel"/>
    <w:tmpl w:val="DD00EC50"/>
    <w:lvl w:ilvl="0" w:tplc="4634CB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A8116D"/>
    <w:multiLevelType w:val="hybridMultilevel"/>
    <w:tmpl w:val="B95A44F2"/>
    <w:lvl w:ilvl="0" w:tplc="42EA5C00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D06733"/>
    <w:multiLevelType w:val="hybridMultilevel"/>
    <w:tmpl w:val="A96AD58A"/>
    <w:lvl w:ilvl="0" w:tplc="F15613E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5F7134"/>
    <w:multiLevelType w:val="hybridMultilevel"/>
    <w:tmpl w:val="C2AA6F04"/>
    <w:lvl w:ilvl="0" w:tplc="66706C9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126A9B"/>
    <w:multiLevelType w:val="hybridMultilevel"/>
    <w:tmpl w:val="35EE571A"/>
    <w:lvl w:ilvl="0" w:tplc="ABB26912">
      <w:start w:val="1"/>
      <w:numFmt w:val="bullet"/>
      <w:lvlText w:val="-"/>
      <w:lvlJc w:val="left"/>
      <w:pPr>
        <w:ind w:left="360" w:hanging="360"/>
      </w:pPr>
      <w:rPr>
        <w:rFonts w:ascii="Courier New" w:hAnsi="Courier New" w:cs="Times New Roman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2D5C49"/>
    <w:multiLevelType w:val="hybridMultilevel"/>
    <w:tmpl w:val="6C76641C"/>
    <w:lvl w:ilvl="0" w:tplc="7C06695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851EB3"/>
    <w:multiLevelType w:val="hybridMultilevel"/>
    <w:tmpl w:val="09766B9C"/>
    <w:lvl w:ilvl="0" w:tplc="ADEE052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466C109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064DF0"/>
    <w:multiLevelType w:val="hybridMultilevel"/>
    <w:tmpl w:val="50ECF532"/>
    <w:lvl w:ilvl="0" w:tplc="5E8694D8">
      <w:start w:val="1"/>
      <w:numFmt w:val="bullet"/>
      <w:lvlText w:val="-"/>
      <w:lvlJc w:val="left"/>
      <w:pPr>
        <w:ind w:left="1004" w:hanging="360"/>
      </w:pPr>
      <w:rPr>
        <w:rFonts w:ascii="Verdana" w:hAnsi="Verdana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2"/>
  </w:num>
  <w:num w:numId="4">
    <w:abstractNumId w:val="1"/>
  </w:num>
  <w:num w:numId="5">
    <w:abstractNumId w:val="8"/>
  </w:num>
  <w:num w:numId="6">
    <w:abstractNumId w:val="14"/>
  </w:num>
  <w:num w:numId="7">
    <w:abstractNumId w:val="28"/>
  </w:num>
  <w:num w:numId="8">
    <w:abstractNumId w:val="10"/>
  </w:num>
  <w:num w:numId="9">
    <w:abstractNumId w:val="9"/>
  </w:num>
  <w:num w:numId="10">
    <w:abstractNumId w:val="24"/>
  </w:num>
  <w:num w:numId="11">
    <w:abstractNumId w:val="19"/>
  </w:num>
  <w:num w:numId="12">
    <w:abstractNumId w:val="0"/>
  </w:num>
  <w:num w:numId="13">
    <w:abstractNumId w:val="11"/>
  </w:num>
  <w:num w:numId="14">
    <w:abstractNumId w:val="15"/>
  </w:num>
  <w:num w:numId="15">
    <w:abstractNumId w:val="23"/>
  </w:num>
  <w:num w:numId="16">
    <w:abstractNumId w:val="3"/>
  </w:num>
  <w:num w:numId="17">
    <w:abstractNumId w:val="17"/>
  </w:num>
  <w:num w:numId="18">
    <w:abstractNumId w:val="21"/>
  </w:num>
  <w:num w:numId="19">
    <w:abstractNumId w:val="13"/>
  </w:num>
  <w:num w:numId="20">
    <w:abstractNumId w:val="5"/>
  </w:num>
  <w:num w:numId="21">
    <w:abstractNumId w:val="16"/>
  </w:num>
  <w:num w:numId="22">
    <w:abstractNumId w:val="22"/>
  </w:num>
  <w:num w:numId="23">
    <w:abstractNumId w:val="25"/>
  </w:num>
  <w:num w:numId="24">
    <w:abstractNumId w:val="6"/>
  </w:num>
  <w:num w:numId="25">
    <w:abstractNumId w:val="20"/>
  </w:num>
  <w:num w:numId="26">
    <w:abstractNumId w:val="7"/>
  </w:num>
  <w:num w:numId="27">
    <w:abstractNumId w:val="26"/>
  </w:num>
  <w:num w:numId="28">
    <w:abstractNumId w:val="18"/>
  </w:num>
  <w:num w:numId="29">
    <w:abstractNumId w:val="12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trackRevision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0673D"/>
    <w:rsid w:val="00044C13"/>
    <w:rsid w:val="00050012"/>
    <w:rsid w:val="00077D8E"/>
    <w:rsid w:val="00084A24"/>
    <w:rsid w:val="000856E5"/>
    <w:rsid w:val="00086697"/>
    <w:rsid w:val="000C1B86"/>
    <w:rsid w:val="0013627A"/>
    <w:rsid w:val="001978F5"/>
    <w:rsid w:val="001A14EC"/>
    <w:rsid w:val="001B4291"/>
    <w:rsid w:val="0021062D"/>
    <w:rsid w:val="00226E24"/>
    <w:rsid w:val="00230265"/>
    <w:rsid w:val="002640E2"/>
    <w:rsid w:val="002801D7"/>
    <w:rsid w:val="002A3215"/>
    <w:rsid w:val="002A573A"/>
    <w:rsid w:val="002F0874"/>
    <w:rsid w:val="002F22A8"/>
    <w:rsid w:val="00327EA4"/>
    <w:rsid w:val="00335192"/>
    <w:rsid w:val="003504EE"/>
    <w:rsid w:val="00351993"/>
    <w:rsid w:val="00365DBE"/>
    <w:rsid w:val="00370032"/>
    <w:rsid w:val="003753FB"/>
    <w:rsid w:val="00384303"/>
    <w:rsid w:val="003A3886"/>
    <w:rsid w:val="003B2F4B"/>
    <w:rsid w:val="003F58CA"/>
    <w:rsid w:val="00463D05"/>
    <w:rsid w:val="004655EC"/>
    <w:rsid w:val="004A4452"/>
    <w:rsid w:val="004C4909"/>
    <w:rsid w:val="004D432B"/>
    <w:rsid w:val="004E0F63"/>
    <w:rsid w:val="004E7F62"/>
    <w:rsid w:val="004F588D"/>
    <w:rsid w:val="005203B1"/>
    <w:rsid w:val="0053789E"/>
    <w:rsid w:val="00547B44"/>
    <w:rsid w:val="00580757"/>
    <w:rsid w:val="005A110F"/>
    <w:rsid w:val="005A77A6"/>
    <w:rsid w:val="005B5B54"/>
    <w:rsid w:val="005C7716"/>
    <w:rsid w:val="005D03E3"/>
    <w:rsid w:val="005F4148"/>
    <w:rsid w:val="006202A6"/>
    <w:rsid w:val="006254E6"/>
    <w:rsid w:val="00626102"/>
    <w:rsid w:val="00674BCE"/>
    <w:rsid w:val="00681A59"/>
    <w:rsid w:val="00691E40"/>
    <w:rsid w:val="00692450"/>
    <w:rsid w:val="00695FFF"/>
    <w:rsid w:val="006A1996"/>
    <w:rsid w:val="006C3B62"/>
    <w:rsid w:val="006C7D99"/>
    <w:rsid w:val="00700130"/>
    <w:rsid w:val="007315BB"/>
    <w:rsid w:val="00731DB8"/>
    <w:rsid w:val="00755641"/>
    <w:rsid w:val="00757160"/>
    <w:rsid w:val="007719F5"/>
    <w:rsid w:val="007D3C85"/>
    <w:rsid w:val="007E3191"/>
    <w:rsid w:val="008255D7"/>
    <w:rsid w:val="00855895"/>
    <w:rsid w:val="00865B82"/>
    <w:rsid w:val="00884458"/>
    <w:rsid w:val="00895AEC"/>
    <w:rsid w:val="008A762D"/>
    <w:rsid w:val="00907658"/>
    <w:rsid w:val="00910748"/>
    <w:rsid w:val="00935F9F"/>
    <w:rsid w:val="00943B00"/>
    <w:rsid w:val="00950C30"/>
    <w:rsid w:val="009C36FA"/>
    <w:rsid w:val="009C7F9E"/>
    <w:rsid w:val="00A005D1"/>
    <w:rsid w:val="00A01763"/>
    <w:rsid w:val="00A35B7E"/>
    <w:rsid w:val="00A373AA"/>
    <w:rsid w:val="00A449CF"/>
    <w:rsid w:val="00A50C8B"/>
    <w:rsid w:val="00A51338"/>
    <w:rsid w:val="00A672BA"/>
    <w:rsid w:val="00A85EDB"/>
    <w:rsid w:val="00AC45E7"/>
    <w:rsid w:val="00AF0E16"/>
    <w:rsid w:val="00B115A7"/>
    <w:rsid w:val="00B55C99"/>
    <w:rsid w:val="00BD4DCD"/>
    <w:rsid w:val="00BD6A8D"/>
    <w:rsid w:val="00BF3ED1"/>
    <w:rsid w:val="00C36006"/>
    <w:rsid w:val="00C434BD"/>
    <w:rsid w:val="00C51E09"/>
    <w:rsid w:val="00C55559"/>
    <w:rsid w:val="00C568CA"/>
    <w:rsid w:val="00C67E26"/>
    <w:rsid w:val="00CC376B"/>
    <w:rsid w:val="00D046DF"/>
    <w:rsid w:val="00D12288"/>
    <w:rsid w:val="00D2410C"/>
    <w:rsid w:val="00D2739E"/>
    <w:rsid w:val="00D85EE5"/>
    <w:rsid w:val="00DA34ED"/>
    <w:rsid w:val="00DB56D6"/>
    <w:rsid w:val="00DC34C8"/>
    <w:rsid w:val="00DC6C37"/>
    <w:rsid w:val="00E06973"/>
    <w:rsid w:val="00E73289"/>
    <w:rsid w:val="00E97E8F"/>
    <w:rsid w:val="00EA57AC"/>
    <w:rsid w:val="00EE0E97"/>
    <w:rsid w:val="00F17F51"/>
    <w:rsid w:val="00F20AF9"/>
    <w:rsid w:val="00F31A81"/>
    <w:rsid w:val="00F64EAC"/>
    <w:rsid w:val="00F65B56"/>
    <w:rsid w:val="00FC7705"/>
    <w:rsid w:val="00FC7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585F39"/>
  <w15:docId w15:val="{90FF1D65-2686-47F3-8587-B75344EB5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1763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044C13"/>
    <w:pPr>
      <w:keepNext/>
      <w:numPr>
        <w:numId w:val="13"/>
      </w:numPr>
      <w:spacing w:before="240" w:after="60" w:line="276" w:lineRule="auto"/>
      <w:jc w:val="both"/>
      <w:outlineLvl w:val="0"/>
    </w:pPr>
    <w:rPr>
      <w:rFonts w:cs="Arial"/>
      <w:b/>
      <w:kern w:val="32"/>
      <w:sz w:val="22"/>
      <w:szCs w:val="20"/>
      <w:lang w:val="sl-SI" w:eastAsia="sl-SI"/>
    </w:rPr>
  </w:style>
  <w:style w:type="paragraph" w:styleId="Naslov7">
    <w:name w:val="heading 7"/>
    <w:basedOn w:val="Navaden"/>
    <w:next w:val="Navaden"/>
    <w:link w:val="Naslov7Znak"/>
    <w:uiPriority w:val="9"/>
    <w:unhideWhenUsed/>
    <w:qFormat/>
    <w:rsid w:val="0075564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semiHidden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  <w:style w:type="character" w:styleId="Hiperpovezava">
    <w:name w:val="Hyperlink"/>
    <w:basedOn w:val="Privzetapisavaodstavka"/>
    <w:uiPriority w:val="99"/>
    <w:unhideWhenUsed/>
    <w:rsid w:val="00695FFF"/>
    <w:rPr>
      <w:color w:val="0000FF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95FFF"/>
    <w:rPr>
      <w:color w:val="605E5C"/>
      <w:shd w:val="clear" w:color="auto" w:fill="E1DFDD"/>
    </w:rPr>
  </w:style>
  <w:style w:type="character" w:customStyle="1" w:styleId="Naslov1Znak">
    <w:name w:val="Naslov 1 Znak"/>
    <w:aliases w:val="NASLOV Znak"/>
    <w:basedOn w:val="Privzetapisavaodstavka"/>
    <w:link w:val="Naslov1"/>
    <w:rsid w:val="00044C13"/>
    <w:rPr>
      <w:rFonts w:ascii="Arial" w:eastAsia="Times New Roman" w:hAnsi="Arial" w:cs="Arial"/>
      <w:b/>
      <w:kern w:val="32"/>
      <w:szCs w:val="20"/>
      <w:lang w:eastAsia="sl-SI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44C13"/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44C13"/>
    <w:rPr>
      <w:rFonts w:ascii="Arial" w:eastAsia="Times New Roman" w:hAnsi="Arial" w:cs="Times New Roman"/>
      <w:sz w:val="20"/>
      <w:szCs w:val="20"/>
      <w:lang w:val="en-US"/>
    </w:rPr>
  </w:style>
  <w:style w:type="paragraph" w:styleId="Odstavekseznama">
    <w:name w:val="List Paragraph"/>
    <w:basedOn w:val="Navaden"/>
    <w:link w:val="OdstavekseznamaZnak"/>
    <w:uiPriority w:val="34"/>
    <w:qFormat/>
    <w:rsid w:val="00044C13"/>
    <w:pPr>
      <w:spacing w:line="240" w:lineRule="auto"/>
      <w:ind w:left="720"/>
      <w:contextualSpacing/>
      <w:jc w:val="both"/>
    </w:pPr>
    <w:rPr>
      <w:rFonts w:ascii="Times New Roman" w:hAnsi="Times New Roman"/>
      <w:sz w:val="22"/>
      <w:szCs w:val="20"/>
      <w:lang w:val="sl-SI" w:eastAsia="sl-SI"/>
    </w:rPr>
  </w:style>
  <w:style w:type="character" w:customStyle="1" w:styleId="OdstavekseznamaZnak">
    <w:name w:val="Odstavek seznama Znak"/>
    <w:link w:val="Odstavekseznama"/>
    <w:uiPriority w:val="34"/>
    <w:rsid w:val="00044C13"/>
    <w:rPr>
      <w:rFonts w:ascii="Times New Roman" w:eastAsia="Times New Roman" w:hAnsi="Times New Roman" w:cs="Times New Roman"/>
      <w:szCs w:val="20"/>
      <w:lang w:eastAsia="sl-SI"/>
    </w:rPr>
  </w:style>
  <w:style w:type="table" w:styleId="Tabelamrea">
    <w:name w:val="Table Grid"/>
    <w:basedOn w:val="Navadnatabela"/>
    <w:uiPriority w:val="59"/>
    <w:rsid w:val="00044C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rezrazmikov">
    <w:name w:val="No Spacing"/>
    <w:uiPriority w:val="1"/>
    <w:qFormat/>
    <w:rsid w:val="00044C13"/>
    <w:pPr>
      <w:spacing w:after="0" w:line="240" w:lineRule="auto"/>
    </w:pPr>
  </w:style>
  <w:style w:type="character" w:customStyle="1" w:styleId="CharAttribute2">
    <w:name w:val="CharAttribute2"/>
    <w:rsid w:val="00044C13"/>
    <w:rPr>
      <w:rFonts w:ascii="Calibri" w:eastAsia="Calibri"/>
      <w:sz w:val="22"/>
    </w:rPr>
  </w:style>
  <w:style w:type="paragraph" w:styleId="Navadensplet">
    <w:name w:val="Normal (Web)"/>
    <w:basedOn w:val="Navaden"/>
    <w:uiPriority w:val="99"/>
    <w:unhideWhenUsed/>
    <w:rsid w:val="00044C13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styleId="Poudarek">
    <w:name w:val="Emphasis"/>
    <w:basedOn w:val="Privzetapisavaodstavka"/>
    <w:uiPriority w:val="20"/>
    <w:qFormat/>
    <w:rsid w:val="00044C13"/>
    <w:rPr>
      <w:i/>
      <w:iCs/>
    </w:rPr>
  </w:style>
  <w:style w:type="paragraph" w:customStyle="1" w:styleId="title-bold">
    <w:name w:val="title-bold"/>
    <w:basedOn w:val="Navaden"/>
    <w:rsid w:val="00044C13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Naslov7Znak">
    <w:name w:val="Naslov 7 Znak"/>
    <w:basedOn w:val="Privzetapisavaodstavka"/>
    <w:link w:val="Naslov7"/>
    <w:uiPriority w:val="9"/>
    <w:rsid w:val="00755641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  <w:lang w:val="en-US"/>
    </w:rPr>
  </w:style>
  <w:style w:type="character" w:styleId="Pripombasklic">
    <w:name w:val="annotation reference"/>
    <w:uiPriority w:val="99"/>
    <w:rsid w:val="00F31A81"/>
    <w:rPr>
      <w:sz w:val="16"/>
      <w:szCs w:val="16"/>
    </w:rPr>
  </w:style>
  <w:style w:type="paragraph" w:styleId="Telobesedila">
    <w:name w:val="Body Text"/>
    <w:aliases w:val="Body,block style,12345,SHEME,sheme,Telo besedila_SHEMA,Telo besedila_SHEME,Telo besedila_shema"/>
    <w:basedOn w:val="Navaden"/>
    <w:link w:val="TelobesedilaZnak"/>
    <w:rsid w:val="00F31A81"/>
    <w:pPr>
      <w:spacing w:after="120" w:line="240" w:lineRule="auto"/>
    </w:pPr>
    <w:rPr>
      <w:rFonts w:ascii="Times New Roman" w:hAnsi="Times New Roman"/>
      <w:sz w:val="24"/>
      <w:lang w:val="sl-SI" w:eastAsia="sl-SI"/>
    </w:rPr>
  </w:style>
  <w:style w:type="character" w:customStyle="1" w:styleId="TelobesedilaZnak">
    <w:name w:val="Telo besedila Znak"/>
    <w:aliases w:val="Body Znak,block style Znak,12345 Znak,SHEME Znak,sheme Znak,Telo besedila_SHEMA Znak,Telo besedila_SHEME Znak,Telo besedila_shema Znak"/>
    <w:basedOn w:val="Privzetapisavaodstavka"/>
    <w:link w:val="Telobesedila"/>
    <w:rsid w:val="00F31A81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tevilnatoka">
    <w:name w:val="Številčna točka"/>
    <w:basedOn w:val="Navaden"/>
    <w:link w:val="tevilnatokaZnak"/>
    <w:qFormat/>
    <w:rsid w:val="00F31A81"/>
    <w:pPr>
      <w:numPr>
        <w:numId w:val="26"/>
      </w:numPr>
      <w:tabs>
        <w:tab w:val="left" w:pos="540"/>
        <w:tab w:val="left" w:pos="900"/>
      </w:tabs>
      <w:spacing w:line="240" w:lineRule="auto"/>
      <w:jc w:val="both"/>
    </w:pPr>
    <w:rPr>
      <w:rFonts w:cs="Arial"/>
      <w:sz w:val="22"/>
      <w:szCs w:val="22"/>
      <w:lang w:val="sl-SI" w:eastAsia="sl-SI"/>
    </w:rPr>
  </w:style>
  <w:style w:type="character" w:customStyle="1" w:styleId="tevilnatokaZnak">
    <w:name w:val="Številčna točka Znak"/>
    <w:link w:val="tevilnatoka"/>
    <w:rsid w:val="00F31A81"/>
    <w:rPr>
      <w:rFonts w:ascii="Arial" w:eastAsia="Times New Roman" w:hAnsi="Arial" w:cs="Arial"/>
      <w:lang w:eastAsia="sl-SI"/>
    </w:rPr>
  </w:style>
  <w:style w:type="paragraph" w:styleId="Stvarnokazalo1">
    <w:name w:val="index 1"/>
    <w:basedOn w:val="Navaden"/>
    <w:next w:val="Navaden"/>
    <w:autoRedefine/>
    <w:uiPriority w:val="99"/>
    <w:semiHidden/>
    <w:unhideWhenUsed/>
    <w:rsid w:val="00F31A81"/>
    <w:pPr>
      <w:spacing w:line="240" w:lineRule="auto"/>
      <w:ind w:left="200" w:hanging="200"/>
    </w:pPr>
  </w:style>
  <w:style w:type="paragraph" w:styleId="Stvarnokazalo-naslov">
    <w:name w:val="index heading"/>
    <w:basedOn w:val="Navaden"/>
    <w:next w:val="Stvarnokazalo1"/>
    <w:semiHidden/>
    <w:rsid w:val="00F31A81"/>
    <w:pPr>
      <w:spacing w:line="240" w:lineRule="auto"/>
    </w:pPr>
    <w:rPr>
      <w:rFonts w:ascii="Times New Roman" w:hAnsi="Times New Roman"/>
      <w:sz w:val="24"/>
      <w:lang w:val="sl-SI" w:eastAsia="sl-SI"/>
    </w:rPr>
  </w:style>
  <w:style w:type="paragraph" w:styleId="Revizija">
    <w:name w:val="Revision"/>
    <w:hidden/>
    <w:uiPriority w:val="99"/>
    <w:semiHidden/>
    <w:rsid w:val="007E3191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3191"/>
    <w:pPr>
      <w:spacing w:line="240" w:lineRule="auto"/>
    </w:pPr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3191"/>
    <w:rPr>
      <w:rFonts w:ascii="Arial" w:eastAsia="Times New Roman" w:hAnsi="Arial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gp.mkgp@gov.si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9D1FC1959696468C86088FFC3BEB91" ma:contentTypeVersion="2" ma:contentTypeDescription="Ustvari nov dokument." ma:contentTypeScope="" ma:versionID="2ffa83e11646cd62177f773181b22cfb">
  <xsd:schema xmlns:xsd="http://www.w3.org/2001/XMLSchema" xmlns:xs="http://www.w3.org/2001/XMLSchema" xmlns:p="http://schemas.microsoft.com/office/2006/metadata/properties" xmlns:ns2="84ca1889-42b5-42b4-bbe6-936a0a133ecd" targetNamespace="http://schemas.microsoft.com/office/2006/metadata/properties" ma:root="true" ma:fieldsID="902fbec7cbb9323e50e034b19ee6410d" ns2:_="">
    <xsd:import namespace="84ca1889-42b5-42b4-bbe6-936a0a133e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a1889-42b5-42b4-bbe6-936a0a133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EBF090-D2EA-49E1-9782-B40D7A5832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3E1853-F4A7-4C15-B6BF-5073D225C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a1889-42b5-42b4-bbe6-936a0a133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EC5F43-ED2D-4DB8-9999-3B3BE5D995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40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rstvo za kmetijstvo in okolje</Company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a Dolinsek</dc:creator>
  <cp:lastModifiedBy>Borut Kosi (MKGP)</cp:lastModifiedBy>
  <cp:revision>6</cp:revision>
  <dcterms:created xsi:type="dcterms:W3CDTF">2025-02-26T08:33:00Z</dcterms:created>
  <dcterms:modified xsi:type="dcterms:W3CDTF">2025-02-2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9D1FC1959696468C86088FFC3BEB91</vt:lpwstr>
  </property>
</Properties>
</file>